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A2D6D" w14:textId="5285509A" w:rsidR="00FC7F8D" w:rsidRDefault="00FC7F8D" w:rsidP="00FC7F8D">
      <w:pPr>
        <w:jc w:val="center"/>
        <w:rPr>
          <w:rFonts w:ascii="Arial" w:hAnsi="Arial" w:cs="Arial"/>
          <w:b/>
          <w:bCs/>
          <w:sz w:val="28"/>
          <w:szCs w:val="28"/>
          <w:lang w:eastAsia="pt-BR"/>
        </w:rPr>
      </w:pPr>
      <w:r w:rsidRPr="00FC7F8D">
        <w:rPr>
          <w:rFonts w:ascii="Arial" w:hAnsi="Arial" w:cs="Arial"/>
          <w:b/>
          <w:bCs/>
          <w:sz w:val="28"/>
          <w:szCs w:val="28"/>
          <w:lang w:eastAsia="pt-BR"/>
        </w:rPr>
        <w:t xml:space="preserve">Chamada nº </w:t>
      </w:r>
      <w:r w:rsidR="00683C34">
        <w:rPr>
          <w:rFonts w:ascii="Arial" w:hAnsi="Arial" w:cs="Arial"/>
          <w:b/>
          <w:bCs/>
          <w:sz w:val="28"/>
          <w:szCs w:val="28"/>
          <w:lang w:eastAsia="pt-BR"/>
        </w:rPr>
        <w:t>50/2024</w:t>
      </w:r>
      <w:r w:rsidRPr="00FC7F8D">
        <w:rPr>
          <w:rFonts w:ascii="Arial" w:hAnsi="Arial" w:cs="Arial"/>
          <w:b/>
          <w:bCs/>
          <w:sz w:val="28"/>
          <w:szCs w:val="28"/>
          <w:lang w:eastAsia="pt-BR"/>
        </w:rPr>
        <w:t xml:space="preserve">-CNPq </w:t>
      </w:r>
    </w:p>
    <w:p w14:paraId="56D9C94D" w14:textId="7C0C831C" w:rsidR="00DC057B" w:rsidRDefault="00DC057B" w:rsidP="00FC7F8D">
      <w:pPr>
        <w:jc w:val="center"/>
        <w:rPr>
          <w:rFonts w:ascii="Arial" w:hAnsi="Arial" w:cs="Arial"/>
          <w:b/>
          <w:bCs/>
          <w:sz w:val="28"/>
          <w:szCs w:val="28"/>
          <w:lang w:eastAsia="pt-BR"/>
        </w:rPr>
      </w:pPr>
    </w:p>
    <w:p w14:paraId="070EB7D8" w14:textId="5B7F7A67" w:rsidR="00DC057B" w:rsidRDefault="00D9070F" w:rsidP="00FC7F8D">
      <w:pPr>
        <w:jc w:val="center"/>
        <w:rPr>
          <w:rFonts w:ascii="Arial" w:hAnsi="Arial" w:cs="Arial"/>
          <w:b/>
          <w:bCs/>
          <w:sz w:val="28"/>
          <w:szCs w:val="28"/>
          <w:lang w:eastAsia="pt-BR"/>
        </w:rPr>
      </w:pPr>
      <w:r>
        <w:rPr>
          <w:rFonts w:ascii="Arial" w:hAnsi="Arial" w:cs="Arial"/>
          <w:b/>
          <w:bCs/>
          <w:sz w:val="28"/>
          <w:szCs w:val="28"/>
          <w:lang w:eastAsia="pt-BR"/>
        </w:rPr>
        <w:t>CADASTRAMENTO</w:t>
      </w:r>
      <w:r w:rsidR="00DC057B">
        <w:rPr>
          <w:rFonts w:ascii="Arial" w:hAnsi="Arial" w:cs="Arial"/>
          <w:b/>
          <w:bCs/>
          <w:sz w:val="28"/>
          <w:szCs w:val="28"/>
          <w:lang w:eastAsia="pt-BR"/>
        </w:rPr>
        <w:t xml:space="preserve"> DE BOLS</w:t>
      </w:r>
      <w:r>
        <w:rPr>
          <w:rFonts w:ascii="Arial" w:hAnsi="Arial" w:cs="Arial"/>
          <w:b/>
          <w:bCs/>
          <w:sz w:val="28"/>
          <w:szCs w:val="28"/>
          <w:lang w:eastAsia="pt-BR"/>
        </w:rPr>
        <w:t>ISTA</w:t>
      </w:r>
    </w:p>
    <w:p w14:paraId="61C94DA8" w14:textId="77777777" w:rsidR="0055485F" w:rsidRDefault="0055485F" w:rsidP="00FC7F8D">
      <w:pPr>
        <w:jc w:val="center"/>
        <w:rPr>
          <w:rFonts w:ascii="Arial" w:hAnsi="Arial" w:cs="Arial"/>
          <w:b/>
          <w:bCs/>
          <w:sz w:val="28"/>
          <w:szCs w:val="28"/>
          <w:lang w:eastAsia="pt-BR"/>
        </w:rPr>
      </w:pPr>
    </w:p>
    <w:p w14:paraId="4487B243" w14:textId="6A33521F" w:rsidR="00EE583F" w:rsidRPr="00EE583F" w:rsidRDefault="00EE583F" w:rsidP="0055485F">
      <w:pPr>
        <w:spacing w:before="120"/>
        <w:jc w:val="both"/>
        <w:rPr>
          <w:rFonts w:ascii="Arial" w:hAnsi="Arial" w:cs="Arial"/>
          <w:sz w:val="24"/>
          <w:szCs w:val="24"/>
          <w:lang w:eastAsia="pt-BR"/>
        </w:rPr>
      </w:pPr>
      <w:r w:rsidRPr="008B0E86">
        <w:rPr>
          <w:rFonts w:ascii="Arial" w:hAnsi="Arial" w:cs="Arial"/>
          <w:sz w:val="24"/>
          <w:szCs w:val="24"/>
          <w:lang w:eastAsia="pt-BR"/>
        </w:rPr>
        <w:t>O pedido de cadastramento</w:t>
      </w:r>
      <w:r>
        <w:rPr>
          <w:rFonts w:ascii="Arial" w:hAnsi="Arial" w:cs="Arial"/>
          <w:sz w:val="24"/>
          <w:szCs w:val="24"/>
          <w:lang w:eastAsia="pt-BR"/>
        </w:rPr>
        <w:t>/substituição</w:t>
      </w:r>
      <w:r w:rsidRPr="008B0E86">
        <w:rPr>
          <w:rFonts w:ascii="Arial" w:hAnsi="Arial" w:cs="Arial"/>
          <w:sz w:val="24"/>
          <w:szCs w:val="24"/>
          <w:lang w:eastAsia="pt-BR"/>
        </w:rPr>
        <w:t xml:space="preserve"> de bolsista deve ser encaminhado para o e-mail </w:t>
      </w:r>
      <w:r w:rsidRPr="006F1DD8">
        <w:rPr>
          <w:rFonts w:ascii="Arial" w:hAnsi="Arial" w:cs="Arial"/>
          <w:b/>
          <w:bCs/>
          <w:sz w:val="24"/>
          <w:szCs w:val="24"/>
          <w:highlight w:val="yellow"/>
          <w:lang w:eastAsia="pt-BR"/>
        </w:rPr>
        <w:t>dpgapoiopos@gmail.com</w:t>
      </w:r>
      <w:r w:rsidRPr="006F1DD8">
        <w:rPr>
          <w:rFonts w:ascii="Arial" w:hAnsi="Arial" w:cs="Arial"/>
          <w:sz w:val="24"/>
          <w:szCs w:val="24"/>
          <w:highlight w:val="yellow"/>
          <w:lang w:eastAsia="pt-BR"/>
        </w:rPr>
        <w:t xml:space="preserve"> </w:t>
      </w:r>
      <w:r w:rsidRPr="006F1DD8">
        <w:rPr>
          <w:rFonts w:ascii="Arial" w:hAnsi="Arial" w:cs="Arial"/>
          <w:b/>
          <w:bCs/>
          <w:sz w:val="24"/>
          <w:szCs w:val="24"/>
          <w:highlight w:val="yellow"/>
          <w:lang w:eastAsia="pt-BR"/>
        </w:rPr>
        <w:t>até o dia 10 de cada mês</w:t>
      </w:r>
      <w:r w:rsidRPr="008B0E86">
        <w:rPr>
          <w:rFonts w:ascii="Arial" w:hAnsi="Arial" w:cs="Arial"/>
          <w:sz w:val="24"/>
          <w:szCs w:val="24"/>
          <w:lang w:eastAsia="pt-BR"/>
        </w:rPr>
        <w:t>, exceto no mês de dezembro que o prazo máximo para envio é até dia 03/12</w:t>
      </w:r>
    </w:p>
    <w:p w14:paraId="10F66EA1" w14:textId="77777777" w:rsidR="00D9070F" w:rsidRDefault="00D9070F" w:rsidP="006E5EB7">
      <w:pPr>
        <w:spacing w:before="120" w:after="40"/>
        <w:rPr>
          <w:rFonts w:ascii="Arial" w:hAnsi="Arial" w:cs="Arial"/>
          <w:sz w:val="22"/>
          <w:szCs w:val="22"/>
        </w:rPr>
      </w:pPr>
    </w:p>
    <w:p w14:paraId="21A13921" w14:textId="64502EA1" w:rsidR="008B0E86" w:rsidRPr="008B0E86" w:rsidRDefault="006E5EB7" w:rsidP="00D9070F">
      <w:pPr>
        <w:spacing w:before="120" w:after="40"/>
        <w:rPr>
          <w:rFonts w:ascii="Arial" w:hAnsi="Arial" w:cs="Arial"/>
          <w:sz w:val="24"/>
          <w:szCs w:val="24"/>
        </w:rPr>
      </w:pPr>
      <w:r w:rsidRPr="008B0E86">
        <w:rPr>
          <w:rFonts w:ascii="Arial" w:hAnsi="Arial" w:cs="Arial"/>
          <w:sz w:val="24"/>
          <w:szCs w:val="24"/>
        </w:rPr>
        <w:t>PROGRAMA DE PÓS-GRADUAÇÃO:</w:t>
      </w:r>
      <w:r w:rsidR="006F1DD8">
        <w:rPr>
          <w:rFonts w:ascii="Arial" w:hAnsi="Arial" w:cs="Arial"/>
          <w:sz w:val="24"/>
          <w:szCs w:val="24"/>
        </w:rPr>
        <w:t xml:space="preserve"> ______</w:t>
      </w:r>
    </w:p>
    <w:p w14:paraId="1E69F0F7" w14:textId="77777777" w:rsidR="00683C34" w:rsidRDefault="00D9070F" w:rsidP="00D9070F">
      <w:pPr>
        <w:spacing w:before="120" w:after="40"/>
        <w:rPr>
          <w:rFonts w:ascii="Arial" w:hAnsi="Arial" w:cs="Arial"/>
          <w:sz w:val="24"/>
          <w:szCs w:val="24"/>
        </w:rPr>
      </w:pPr>
      <w:r w:rsidRPr="008B0E86">
        <w:rPr>
          <w:rFonts w:ascii="Arial" w:hAnsi="Arial" w:cs="Arial"/>
          <w:sz w:val="24"/>
          <w:szCs w:val="24"/>
        </w:rPr>
        <w:t>NÍVEL DA BOLSA</w:t>
      </w:r>
      <w:proofErr w:type="gramStart"/>
      <w:r w:rsidRPr="008B0E86">
        <w:rPr>
          <w:rFonts w:ascii="Arial" w:hAnsi="Arial" w:cs="Arial"/>
          <w:sz w:val="24"/>
          <w:szCs w:val="24"/>
        </w:rPr>
        <w:t>:  (</w:t>
      </w:r>
      <w:proofErr w:type="gramEnd"/>
      <w:r w:rsidRPr="008B0E86">
        <w:rPr>
          <w:rFonts w:ascii="Arial" w:hAnsi="Arial" w:cs="Arial"/>
          <w:sz w:val="24"/>
          <w:szCs w:val="24"/>
        </w:rPr>
        <w:t xml:space="preserve">  </w:t>
      </w:r>
      <w:proofErr w:type="gramStart"/>
      <w:r w:rsidRPr="008B0E86">
        <w:rPr>
          <w:rFonts w:ascii="Arial" w:hAnsi="Arial" w:cs="Arial"/>
          <w:sz w:val="24"/>
          <w:szCs w:val="24"/>
        </w:rPr>
        <w:t xml:space="preserve">  )</w:t>
      </w:r>
      <w:proofErr w:type="gramEnd"/>
      <w:r w:rsidRPr="008B0E86">
        <w:rPr>
          <w:rFonts w:ascii="Arial" w:hAnsi="Arial" w:cs="Arial"/>
          <w:sz w:val="24"/>
          <w:szCs w:val="24"/>
        </w:rPr>
        <w:t xml:space="preserve"> MESTRADO</w:t>
      </w:r>
      <w:r w:rsidR="00683C34">
        <w:rPr>
          <w:rFonts w:ascii="Arial" w:hAnsi="Arial" w:cs="Arial"/>
          <w:sz w:val="24"/>
          <w:szCs w:val="24"/>
        </w:rPr>
        <w:t xml:space="preserve"> – 24 meses</w:t>
      </w:r>
    </w:p>
    <w:p w14:paraId="5AB2B805" w14:textId="7319B592" w:rsidR="00D9070F" w:rsidRPr="008B0E86" w:rsidRDefault="00D9070F" w:rsidP="006F1DD8">
      <w:pPr>
        <w:spacing w:before="120" w:after="40"/>
        <w:ind w:left="1276"/>
        <w:rPr>
          <w:rFonts w:ascii="Arial" w:hAnsi="Arial" w:cs="Arial"/>
          <w:sz w:val="24"/>
          <w:szCs w:val="24"/>
        </w:rPr>
      </w:pPr>
      <w:r w:rsidRPr="008B0E86">
        <w:rPr>
          <w:rFonts w:ascii="Arial" w:hAnsi="Arial" w:cs="Arial"/>
          <w:sz w:val="24"/>
          <w:szCs w:val="24"/>
        </w:rPr>
        <w:tab/>
      </w:r>
      <w:r w:rsidRPr="008B0E86">
        <w:rPr>
          <w:rFonts w:ascii="Arial" w:hAnsi="Arial" w:cs="Arial"/>
          <w:sz w:val="24"/>
          <w:szCs w:val="24"/>
        </w:rPr>
        <w:tab/>
      </w:r>
      <w:proofErr w:type="gramStart"/>
      <w:r w:rsidRPr="008B0E86">
        <w:rPr>
          <w:rFonts w:ascii="Arial" w:hAnsi="Arial" w:cs="Arial"/>
          <w:sz w:val="24"/>
          <w:szCs w:val="24"/>
        </w:rPr>
        <w:t>(    )</w:t>
      </w:r>
      <w:proofErr w:type="gramEnd"/>
      <w:r w:rsidRPr="008B0E86">
        <w:rPr>
          <w:rFonts w:ascii="Arial" w:hAnsi="Arial" w:cs="Arial"/>
          <w:sz w:val="24"/>
          <w:szCs w:val="24"/>
        </w:rPr>
        <w:t xml:space="preserve"> DOUTORADO</w:t>
      </w:r>
      <w:r w:rsidR="00683C34">
        <w:rPr>
          <w:rFonts w:ascii="Arial" w:hAnsi="Arial" w:cs="Arial"/>
          <w:sz w:val="24"/>
          <w:szCs w:val="24"/>
        </w:rPr>
        <w:t xml:space="preserve"> – 48 meses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823"/>
        <w:gridCol w:w="6634"/>
      </w:tblGrid>
      <w:tr w:rsidR="00683C34" w14:paraId="3A606DA6" w14:textId="77777777" w:rsidTr="00885BF7">
        <w:tc>
          <w:tcPr>
            <w:tcW w:w="3823" w:type="dxa"/>
          </w:tcPr>
          <w:p w14:paraId="3F7D42AA" w14:textId="4ADC2E5C" w:rsidR="00683C34" w:rsidRDefault="00683C34" w:rsidP="00D9070F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8B0E86">
              <w:rPr>
                <w:rFonts w:ascii="Arial" w:hAnsi="Arial" w:cs="Arial"/>
                <w:sz w:val="24"/>
                <w:szCs w:val="24"/>
              </w:rPr>
              <w:t>BOLSISTA INDICADO:</w:t>
            </w:r>
          </w:p>
        </w:tc>
        <w:tc>
          <w:tcPr>
            <w:tcW w:w="6634" w:type="dxa"/>
          </w:tcPr>
          <w:p w14:paraId="437353BE" w14:textId="77777777" w:rsidR="00683C34" w:rsidRDefault="00683C34" w:rsidP="00D9070F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83C34" w14:paraId="0CD433DE" w14:textId="77777777" w:rsidTr="00885BF7">
        <w:tc>
          <w:tcPr>
            <w:tcW w:w="3823" w:type="dxa"/>
          </w:tcPr>
          <w:p w14:paraId="205B5A0A" w14:textId="1338672A" w:rsidR="00683C34" w:rsidRDefault="00683C34" w:rsidP="00D9070F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8B0E86">
              <w:rPr>
                <w:rFonts w:ascii="Arial" w:hAnsi="Arial" w:cs="Arial"/>
                <w:sz w:val="24"/>
                <w:szCs w:val="24"/>
              </w:rPr>
              <w:t>CPF:</w:t>
            </w:r>
          </w:p>
        </w:tc>
        <w:tc>
          <w:tcPr>
            <w:tcW w:w="6634" w:type="dxa"/>
          </w:tcPr>
          <w:p w14:paraId="6B99F837" w14:textId="77777777" w:rsidR="00683C34" w:rsidRDefault="00683C34" w:rsidP="00D9070F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85BF7" w14:paraId="38BB8CB3" w14:textId="77777777" w:rsidTr="00885BF7">
        <w:tc>
          <w:tcPr>
            <w:tcW w:w="3823" w:type="dxa"/>
          </w:tcPr>
          <w:p w14:paraId="648FBF0D" w14:textId="4C7EC4C7" w:rsidR="00885BF7" w:rsidRPr="008B0E86" w:rsidRDefault="00885BF7" w:rsidP="00D9070F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ANO DE TRABALHO A SER DESENVOLVIDO</w:t>
            </w:r>
            <w:r w:rsidR="0055485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5485F" w:rsidRPr="0055485F">
              <w:rPr>
                <w:rFonts w:ascii="Arial" w:hAnsi="Arial" w:cs="Arial"/>
                <w:b/>
                <w:bCs/>
                <w:sz w:val="24"/>
                <w:szCs w:val="24"/>
              </w:rPr>
              <w:t>(texto com até 4000 caracteres)</w:t>
            </w:r>
          </w:p>
        </w:tc>
        <w:tc>
          <w:tcPr>
            <w:tcW w:w="6634" w:type="dxa"/>
          </w:tcPr>
          <w:p w14:paraId="79A136AD" w14:textId="77777777" w:rsidR="00885BF7" w:rsidRPr="008B0E86" w:rsidRDefault="00885BF7" w:rsidP="00683C34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0F5ED29" w14:textId="77777777" w:rsidR="006F1DD8" w:rsidRDefault="006F1DD8" w:rsidP="006F1DD8">
      <w:pPr>
        <w:spacing w:before="120"/>
        <w:ind w:firstLine="708"/>
        <w:jc w:val="center"/>
        <w:rPr>
          <w:rFonts w:ascii="Arial" w:hAnsi="Arial" w:cs="Arial"/>
          <w:b/>
          <w:bCs/>
          <w:sz w:val="24"/>
          <w:szCs w:val="24"/>
        </w:rPr>
      </w:pPr>
    </w:p>
    <w:p w14:paraId="566EECEA" w14:textId="2353627C" w:rsidR="006F1DD8" w:rsidRPr="006F1DD8" w:rsidRDefault="006F1DD8" w:rsidP="006F1DD8">
      <w:pPr>
        <w:spacing w:before="120"/>
        <w:ind w:firstLine="708"/>
        <w:jc w:val="center"/>
        <w:rPr>
          <w:rFonts w:ascii="Arial" w:hAnsi="Arial" w:cs="Arial"/>
          <w:b/>
          <w:bCs/>
          <w:sz w:val="24"/>
          <w:szCs w:val="24"/>
        </w:rPr>
      </w:pPr>
      <w:r w:rsidRPr="006F1DD8">
        <w:rPr>
          <w:rFonts w:ascii="Arial" w:hAnsi="Arial" w:cs="Arial"/>
          <w:b/>
          <w:bCs/>
          <w:sz w:val="24"/>
          <w:szCs w:val="24"/>
        </w:rPr>
        <w:t>ETAPAS PARA A IMPLANTAÇÃO E CONCESSÃO DA BOLSA</w:t>
      </w:r>
    </w:p>
    <w:p w14:paraId="7883A605" w14:textId="77777777" w:rsidR="006F1DD8" w:rsidRPr="006F1DD8" w:rsidRDefault="006F1DD8" w:rsidP="006F1DD8">
      <w:pPr>
        <w:spacing w:before="120"/>
        <w:ind w:firstLine="708"/>
        <w:jc w:val="both"/>
        <w:rPr>
          <w:rFonts w:ascii="Arial" w:hAnsi="Arial" w:cs="Arial"/>
          <w:sz w:val="24"/>
          <w:szCs w:val="24"/>
        </w:rPr>
      </w:pPr>
    </w:p>
    <w:p w14:paraId="01988F0A" w14:textId="77777777" w:rsidR="006F1DD8" w:rsidRDefault="006F1DD8" w:rsidP="006F1DD8">
      <w:pPr>
        <w:pStyle w:val="PargrafodaLista"/>
        <w:numPr>
          <w:ilvl w:val="0"/>
          <w:numId w:val="29"/>
        </w:numPr>
        <w:spacing w:before="120"/>
        <w:jc w:val="both"/>
        <w:rPr>
          <w:rFonts w:ascii="Arial" w:hAnsi="Arial" w:cs="Arial"/>
          <w:sz w:val="24"/>
          <w:szCs w:val="24"/>
        </w:rPr>
      </w:pPr>
      <w:r w:rsidRPr="006F1DD8">
        <w:rPr>
          <w:rFonts w:ascii="Arial" w:hAnsi="Arial" w:cs="Arial"/>
          <w:sz w:val="24"/>
          <w:szCs w:val="24"/>
        </w:rPr>
        <w:t>Para efetuar o cadastro da bolsa, o aluno deve manter o currículo Lattes atualizado, contendo o registro de mestrado em andamento (para bolsistas de mestrado) ou doutorado em andamento (para bolsistas de doutorado)</w:t>
      </w:r>
    </w:p>
    <w:p w14:paraId="1180536E" w14:textId="052BEFBB" w:rsidR="006F1DD8" w:rsidRPr="006F1DD8" w:rsidRDefault="006F1DD8" w:rsidP="006F1DD8">
      <w:pPr>
        <w:pStyle w:val="PargrafodaLista"/>
        <w:numPr>
          <w:ilvl w:val="0"/>
          <w:numId w:val="29"/>
        </w:numPr>
        <w:spacing w:before="120"/>
        <w:jc w:val="both"/>
        <w:rPr>
          <w:rFonts w:ascii="Arial" w:hAnsi="Arial" w:cs="Arial"/>
          <w:sz w:val="24"/>
          <w:szCs w:val="24"/>
        </w:rPr>
      </w:pPr>
      <w:r w:rsidRPr="006F1DD8">
        <w:rPr>
          <w:rFonts w:ascii="Arial" w:hAnsi="Arial" w:cs="Arial"/>
          <w:sz w:val="24"/>
          <w:szCs w:val="24"/>
        </w:rPr>
        <w:t xml:space="preserve">Toda a comunicação do CNPq com o aluno será </w:t>
      </w:r>
      <w:r w:rsidRPr="006F1DD8">
        <w:rPr>
          <w:rFonts w:ascii="Arial" w:hAnsi="Arial" w:cs="Arial"/>
          <w:b/>
          <w:bCs/>
          <w:sz w:val="24"/>
          <w:szCs w:val="24"/>
          <w:highlight w:val="yellow"/>
        </w:rPr>
        <w:t>realizada exclusivamente por meio do e-mail cadastrado no currículo Lattes.</w:t>
      </w:r>
    </w:p>
    <w:p w14:paraId="2FB59E69" w14:textId="77777777" w:rsidR="006F1DD8" w:rsidRPr="006F1DD8" w:rsidRDefault="006F1DD8" w:rsidP="006F1DD8">
      <w:pPr>
        <w:pStyle w:val="PargrafodaLista"/>
        <w:numPr>
          <w:ilvl w:val="0"/>
          <w:numId w:val="29"/>
        </w:numPr>
        <w:spacing w:before="120"/>
        <w:jc w:val="both"/>
        <w:rPr>
          <w:rFonts w:ascii="Arial" w:hAnsi="Arial" w:cs="Arial"/>
          <w:b/>
          <w:bCs/>
          <w:sz w:val="24"/>
          <w:szCs w:val="24"/>
        </w:rPr>
      </w:pPr>
      <w:r w:rsidRPr="006F1DD8">
        <w:rPr>
          <w:rFonts w:ascii="Arial" w:hAnsi="Arial" w:cs="Arial"/>
          <w:sz w:val="24"/>
          <w:szCs w:val="24"/>
        </w:rPr>
        <w:t>Após a realização do cadastro da bolsa pela PPG, o aluno receberá um e-mail do CNPq com as orientações para aceitar a bolsa e cadastrar os dados da conta corrente no Banco do Brasil.</w:t>
      </w:r>
    </w:p>
    <w:p w14:paraId="16726ADA" w14:textId="77777777" w:rsidR="006F1DD8" w:rsidRPr="006F1DD8" w:rsidRDefault="006F1DD8" w:rsidP="006F1DD8">
      <w:pPr>
        <w:pStyle w:val="PargrafodaLista"/>
        <w:numPr>
          <w:ilvl w:val="0"/>
          <w:numId w:val="29"/>
        </w:numPr>
        <w:spacing w:before="120"/>
        <w:jc w:val="both"/>
        <w:rPr>
          <w:rFonts w:ascii="Arial" w:hAnsi="Arial" w:cs="Arial"/>
          <w:b/>
          <w:bCs/>
          <w:sz w:val="24"/>
          <w:szCs w:val="24"/>
        </w:rPr>
      </w:pPr>
      <w:r w:rsidRPr="006F1DD8">
        <w:rPr>
          <w:rFonts w:ascii="Arial" w:hAnsi="Arial" w:cs="Arial"/>
          <w:sz w:val="24"/>
          <w:szCs w:val="24"/>
        </w:rPr>
        <w:t>Os dados bancários informados devem, obrigatoriamente, corresponder a uma CONTA CORRENTE ATIVA do Banco do Brasil, cujo titular seja o próprio bolsista. NÃO SERÃO ACEITOS dados de conta poupança, conta fácil ou qualquer outro tipo que não seja conta corrente.</w:t>
      </w:r>
    </w:p>
    <w:p w14:paraId="2612747F" w14:textId="2E3FB803" w:rsidR="006F1DD8" w:rsidRPr="006F1DD8" w:rsidRDefault="006F1DD8" w:rsidP="006F1DD8">
      <w:pPr>
        <w:pStyle w:val="PargrafodaLista"/>
        <w:numPr>
          <w:ilvl w:val="0"/>
          <w:numId w:val="29"/>
        </w:numPr>
        <w:spacing w:before="120"/>
        <w:jc w:val="both"/>
        <w:rPr>
          <w:rFonts w:ascii="Arial" w:hAnsi="Arial" w:cs="Arial"/>
          <w:b/>
          <w:bCs/>
          <w:sz w:val="24"/>
          <w:szCs w:val="24"/>
        </w:rPr>
      </w:pPr>
      <w:r w:rsidRPr="006F1DD8">
        <w:rPr>
          <w:rFonts w:ascii="Arial" w:hAnsi="Arial" w:cs="Arial"/>
          <w:sz w:val="24"/>
          <w:szCs w:val="24"/>
        </w:rPr>
        <w:t xml:space="preserve">A bolsa só será implementada após o cumprimento de todas essas etapas pelo discente, que </w:t>
      </w:r>
      <w:r w:rsidRPr="006F1DD8">
        <w:rPr>
          <w:rFonts w:ascii="Arial" w:hAnsi="Arial" w:cs="Arial"/>
          <w:b/>
          <w:bCs/>
          <w:sz w:val="24"/>
          <w:szCs w:val="24"/>
          <w:highlight w:val="yellow"/>
        </w:rPr>
        <w:t>devem ser concluídas até o dia 15 do mês em que a bolsa for cadastrada</w:t>
      </w:r>
      <w:r w:rsidRPr="006F1DD8">
        <w:rPr>
          <w:rFonts w:ascii="Arial" w:hAnsi="Arial" w:cs="Arial"/>
          <w:sz w:val="24"/>
          <w:szCs w:val="24"/>
          <w:highlight w:val="yellow"/>
        </w:rPr>
        <w:t>.</w:t>
      </w:r>
    </w:p>
    <w:p w14:paraId="2D0BEF80" w14:textId="061AF72D" w:rsidR="006F1DD8" w:rsidRPr="006F1DD8" w:rsidRDefault="006F1DD8" w:rsidP="006F1DD8">
      <w:pPr>
        <w:spacing w:before="120"/>
        <w:ind w:left="709" w:hanging="1"/>
        <w:rPr>
          <w:rFonts w:ascii="Arial" w:hAnsi="Arial" w:cs="Arial"/>
          <w:b/>
          <w:bCs/>
          <w:sz w:val="24"/>
          <w:szCs w:val="24"/>
        </w:rPr>
      </w:pPr>
      <w:r w:rsidRPr="006F1DD8">
        <w:rPr>
          <w:rFonts w:ascii="Arial" w:hAnsi="Arial" w:cs="Arial"/>
          <w:b/>
          <w:bCs/>
          <w:sz w:val="24"/>
          <w:szCs w:val="24"/>
          <w:highlight w:val="yellow"/>
        </w:rPr>
        <w:t>A NÃO REALIZAÇÃO DE QUALQUER UMA DESSAS ETAPAS RESULTARÁ NO NÃO RECEBIMENTO DA BOLSA. O CNPq NÃO EFETUA PAGAMENTOS RETROATIVOS!</w:t>
      </w:r>
    </w:p>
    <w:p w14:paraId="0BC0E8FC" w14:textId="77777777" w:rsidR="006F1DD8" w:rsidRDefault="006F1DD8" w:rsidP="0055485F">
      <w:pPr>
        <w:spacing w:before="120"/>
        <w:ind w:firstLine="708"/>
        <w:jc w:val="both"/>
        <w:rPr>
          <w:rFonts w:ascii="Arial" w:hAnsi="Arial" w:cs="Arial"/>
          <w:color w:val="222222"/>
          <w:sz w:val="24"/>
          <w:szCs w:val="24"/>
          <w:lang w:eastAsia="pt-BR"/>
        </w:rPr>
      </w:pPr>
    </w:p>
    <w:p w14:paraId="7B353F85" w14:textId="7BD3E9E5" w:rsidR="0074468E" w:rsidRPr="0055485F" w:rsidRDefault="00E04823" w:rsidP="0055485F">
      <w:pPr>
        <w:spacing w:before="120"/>
        <w:ind w:firstLine="708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  <w:lang w:eastAsia="pt-BR"/>
        </w:rPr>
        <w:lastRenderedPageBreak/>
        <w:t xml:space="preserve">A bolsa PIBPG é regulamentada pela Portaria 2080/2024-CNPq que </w:t>
      </w:r>
      <w:r w:rsidR="0074468E">
        <w:rPr>
          <w:rFonts w:ascii="Arial" w:hAnsi="Arial" w:cs="Arial"/>
          <w:color w:val="222222"/>
          <w:sz w:val="24"/>
          <w:szCs w:val="24"/>
          <w:lang w:eastAsia="pt-BR"/>
        </w:rPr>
        <w:t>consta em seu art. 8º os deveres do bolsista e esclarece nos parágrafos desse artigo:</w:t>
      </w:r>
    </w:p>
    <w:p w14:paraId="17F59AD0" w14:textId="3E4332A2" w:rsidR="0074468E" w:rsidRPr="0074468E" w:rsidRDefault="0074468E" w:rsidP="0074468E">
      <w:pPr>
        <w:shd w:val="clear" w:color="auto" w:fill="FFFFFF"/>
        <w:spacing w:before="120"/>
        <w:jc w:val="both"/>
        <w:rPr>
          <w:rFonts w:ascii="Arial" w:hAnsi="Arial" w:cs="Arial"/>
          <w:color w:val="222222"/>
          <w:sz w:val="24"/>
          <w:szCs w:val="24"/>
          <w:lang w:eastAsia="pt-BR"/>
        </w:rPr>
      </w:pPr>
      <w:r w:rsidRPr="0074468E">
        <w:rPr>
          <w:rFonts w:ascii="Arial" w:hAnsi="Arial" w:cs="Arial"/>
          <w:color w:val="222222"/>
          <w:sz w:val="24"/>
          <w:szCs w:val="24"/>
          <w:lang w:eastAsia="pt-BR"/>
        </w:rPr>
        <w:t>§ 1º Poderá ser mantida a bolsa, desde que haja anuência do Orientador e da Coordenação do</w:t>
      </w:r>
      <w:r>
        <w:rPr>
          <w:rFonts w:ascii="Arial" w:hAnsi="Arial" w:cs="Arial"/>
          <w:color w:val="222222"/>
          <w:sz w:val="24"/>
          <w:szCs w:val="24"/>
          <w:lang w:eastAsia="pt-BR"/>
        </w:rPr>
        <w:t xml:space="preserve"> </w:t>
      </w:r>
      <w:r w:rsidRPr="0074468E">
        <w:rPr>
          <w:rFonts w:ascii="Arial" w:hAnsi="Arial" w:cs="Arial"/>
          <w:color w:val="222222"/>
          <w:sz w:val="24"/>
          <w:szCs w:val="24"/>
          <w:lang w:eastAsia="pt-BR"/>
        </w:rPr>
        <w:t>PPG atestando a aderência da atividade laboral à área de pesquisa do bolsista, caso este(a) mantenha</w:t>
      </w:r>
      <w:r>
        <w:rPr>
          <w:rFonts w:ascii="Arial" w:hAnsi="Arial" w:cs="Arial"/>
          <w:color w:val="222222"/>
          <w:sz w:val="24"/>
          <w:szCs w:val="24"/>
          <w:lang w:eastAsia="pt-BR"/>
        </w:rPr>
        <w:t xml:space="preserve"> </w:t>
      </w:r>
      <w:r w:rsidRPr="0074468E">
        <w:rPr>
          <w:rFonts w:ascii="Arial" w:hAnsi="Arial" w:cs="Arial"/>
          <w:color w:val="222222"/>
          <w:sz w:val="24"/>
          <w:szCs w:val="24"/>
          <w:lang w:eastAsia="pt-BR"/>
        </w:rPr>
        <w:t>vínculo empregatício ou funcional.</w:t>
      </w:r>
    </w:p>
    <w:p w14:paraId="1B9C4A46" w14:textId="19AB7054" w:rsidR="0074468E" w:rsidRDefault="0074468E" w:rsidP="0074468E">
      <w:pPr>
        <w:shd w:val="clear" w:color="auto" w:fill="FFFFFF"/>
        <w:spacing w:before="120"/>
        <w:jc w:val="both"/>
        <w:rPr>
          <w:rFonts w:ascii="Arial" w:hAnsi="Arial" w:cs="Arial"/>
          <w:color w:val="222222"/>
          <w:sz w:val="24"/>
          <w:szCs w:val="24"/>
          <w:lang w:eastAsia="pt-BR"/>
        </w:rPr>
      </w:pPr>
      <w:r w:rsidRPr="0074468E">
        <w:rPr>
          <w:rFonts w:ascii="Arial" w:hAnsi="Arial" w:cs="Arial"/>
          <w:color w:val="222222"/>
          <w:sz w:val="24"/>
          <w:szCs w:val="24"/>
          <w:lang w:eastAsia="pt-BR"/>
        </w:rPr>
        <w:t>§ 2º É vedada a manutenção da bolsa simultânea à detenção de vínculo empregatício ou</w:t>
      </w:r>
      <w:r>
        <w:rPr>
          <w:rFonts w:ascii="Arial" w:hAnsi="Arial" w:cs="Arial"/>
          <w:color w:val="222222"/>
          <w:sz w:val="24"/>
          <w:szCs w:val="24"/>
          <w:lang w:eastAsia="pt-BR"/>
        </w:rPr>
        <w:t xml:space="preserve"> </w:t>
      </w:r>
      <w:r w:rsidRPr="0074468E">
        <w:rPr>
          <w:rFonts w:ascii="Arial" w:hAnsi="Arial" w:cs="Arial"/>
          <w:color w:val="222222"/>
          <w:sz w:val="24"/>
          <w:szCs w:val="24"/>
          <w:lang w:eastAsia="pt-BR"/>
        </w:rPr>
        <w:t>funcional na mesma instituição do curso de pós-graduação, ressalvada a contratação do bolsista como</w:t>
      </w:r>
      <w:r>
        <w:rPr>
          <w:rFonts w:ascii="Arial" w:hAnsi="Arial" w:cs="Arial"/>
          <w:color w:val="222222"/>
          <w:sz w:val="24"/>
          <w:szCs w:val="24"/>
          <w:lang w:eastAsia="pt-BR"/>
        </w:rPr>
        <w:t xml:space="preserve"> </w:t>
      </w:r>
      <w:r w:rsidRPr="0074468E">
        <w:rPr>
          <w:rFonts w:ascii="Arial" w:hAnsi="Arial" w:cs="Arial"/>
          <w:color w:val="222222"/>
          <w:sz w:val="24"/>
          <w:szCs w:val="24"/>
          <w:lang w:eastAsia="pt-BR"/>
        </w:rPr>
        <w:t>professor substituto.</w:t>
      </w:r>
    </w:p>
    <w:p w14:paraId="610113C4" w14:textId="01602A76" w:rsidR="0074468E" w:rsidRDefault="0074468E" w:rsidP="0074468E">
      <w:pPr>
        <w:shd w:val="clear" w:color="auto" w:fill="FFFFFF"/>
        <w:spacing w:before="120"/>
        <w:jc w:val="both"/>
        <w:rPr>
          <w:rFonts w:ascii="Arial" w:hAnsi="Arial" w:cs="Arial"/>
          <w:color w:val="222222"/>
          <w:sz w:val="24"/>
          <w:szCs w:val="24"/>
          <w:lang w:eastAsia="pt-BR"/>
        </w:rPr>
      </w:pPr>
    </w:p>
    <w:p w14:paraId="6149A5B1" w14:textId="7B0CA8B4" w:rsidR="0074468E" w:rsidRDefault="0074468E" w:rsidP="006F1DD8">
      <w:pPr>
        <w:shd w:val="clear" w:color="auto" w:fill="FFFFFF"/>
        <w:spacing w:before="120"/>
        <w:ind w:firstLine="708"/>
        <w:jc w:val="both"/>
        <w:rPr>
          <w:rFonts w:ascii="Arial" w:hAnsi="Arial" w:cs="Arial"/>
          <w:color w:val="222222"/>
          <w:sz w:val="24"/>
          <w:szCs w:val="24"/>
          <w:lang w:eastAsia="pt-BR"/>
        </w:rPr>
      </w:pPr>
      <w:r>
        <w:rPr>
          <w:rFonts w:ascii="Arial" w:hAnsi="Arial" w:cs="Arial"/>
          <w:color w:val="222222"/>
          <w:sz w:val="24"/>
          <w:szCs w:val="24"/>
          <w:lang w:eastAsia="pt-BR"/>
        </w:rPr>
        <w:t>Diante da possibilidade de manter vínculo empregatício e o recebimento da bolsa DECLARO:</w:t>
      </w:r>
    </w:p>
    <w:p w14:paraId="1CF21EE5" w14:textId="77777777" w:rsidR="006F1DD8" w:rsidRDefault="006F1DD8" w:rsidP="006F1DD8">
      <w:pPr>
        <w:shd w:val="clear" w:color="auto" w:fill="FFFFFF"/>
        <w:spacing w:before="120"/>
        <w:ind w:firstLine="708"/>
        <w:jc w:val="both"/>
        <w:rPr>
          <w:rFonts w:ascii="Arial" w:hAnsi="Arial" w:cs="Arial"/>
          <w:color w:val="222222"/>
          <w:sz w:val="24"/>
          <w:szCs w:val="24"/>
          <w:lang w:eastAsia="pt-BR"/>
        </w:rPr>
      </w:pPr>
    </w:p>
    <w:p w14:paraId="2FB10797" w14:textId="6B631E17" w:rsidR="0074468E" w:rsidRDefault="0074468E" w:rsidP="0074468E">
      <w:pPr>
        <w:shd w:val="clear" w:color="auto" w:fill="FFFFFF"/>
        <w:spacing w:before="120"/>
        <w:jc w:val="both"/>
        <w:rPr>
          <w:rFonts w:ascii="Arial" w:hAnsi="Arial" w:cs="Arial"/>
          <w:color w:val="222222"/>
          <w:sz w:val="24"/>
          <w:szCs w:val="24"/>
          <w:lang w:eastAsia="pt-BR"/>
        </w:rPr>
      </w:pPr>
      <w:proofErr w:type="gramStart"/>
      <w:r>
        <w:rPr>
          <w:rFonts w:ascii="Arial" w:hAnsi="Arial" w:cs="Arial"/>
          <w:color w:val="222222"/>
          <w:sz w:val="24"/>
          <w:szCs w:val="24"/>
          <w:lang w:eastAsia="pt-BR"/>
        </w:rPr>
        <w:t>(    )</w:t>
      </w:r>
      <w:proofErr w:type="gramEnd"/>
      <w:r>
        <w:rPr>
          <w:rFonts w:ascii="Arial" w:hAnsi="Arial" w:cs="Arial"/>
          <w:color w:val="222222"/>
          <w:sz w:val="24"/>
          <w:szCs w:val="24"/>
          <w:lang w:eastAsia="pt-BR"/>
        </w:rPr>
        <w:t xml:space="preserve"> Não possuir vínculo empregatício</w:t>
      </w:r>
    </w:p>
    <w:p w14:paraId="54864560" w14:textId="3A3DB1E8" w:rsidR="0074468E" w:rsidRDefault="0074468E" w:rsidP="0074468E">
      <w:pPr>
        <w:shd w:val="clear" w:color="auto" w:fill="FFFFFF"/>
        <w:spacing w:before="120"/>
        <w:jc w:val="both"/>
        <w:rPr>
          <w:rFonts w:ascii="Arial" w:hAnsi="Arial" w:cs="Arial"/>
          <w:color w:val="222222"/>
          <w:sz w:val="24"/>
          <w:szCs w:val="24"/>
          <w:lang w:eastAsia="pt-BR"/>
        </w:rPr>
      </w:pPr>
      <w:proofErr w:type="gramStart"/>
      <w:r>
        <w:rPr>
          <w:rFonts w:ascii="Arial" w:hAnsi="Arial" w:cs="Arial"/>
          <w:color w:val="222222"/>
          <w:sz w:val="24"/>
          <w:szCs w:val="24"/>
          <w:lang w:eastAsia="pt-BR"/>
        </w:rPr>
        <w:t>(  )</w:t>
      </w:r>
      <w:proofErr w:type="gramEnd"/>
      <w:r>
        <w:rPr>
          <w:rFonts w:ascii="Arial" w:hAnsi="Arial" w:cs="Arial"/>
          <w:color w:val="222222"/>
          <w:sz w:val="24"/>
          <w:szCs w:val="24"/>
          <w:lang w:eastAsia="pt-BR"/>
        </w:rPr>
        <w:t xml:space="preserve"> Possuir vínculo ou exercer atividade remunerada com aderência à área da pesquisa desenvolvida no PPG </w:t>
      </w:r>
    </w:p>
    <w:p w14:paraId="06ED6EE2" w14:textId="77777777" w:rsidR="0055485F" w:rsidRDefault="0055485F" w:rsidP="0074468E">
      <w:pPr>
        <w:shd w:val="clear" w:color="auto" w:fill="FFFFFF"/>
        <w:spacing w:before="120"/>
        <w:jc w:val="both"/>
        <w:rPr>
          <w:rFonts w:ascii="Arial" w:hAnsi="Arial" w:cs="Arial"/>
          <w:color w:val="222222"/>
          <w:sz w:val="24"/>
          <w:szCs w:val="24"/>
          <w:lang w:eastAsia="pt-BR"/>
        </w:rPr>
      </w:pPr>
    </w:p>
    <w:p w14:paraId="2528E9D9" w14:textId="6DE86166" w:rsidR="0074468E" w:rsidRDefault="0074468E" w:rsidP="0074468E">
      <w:pPr>
        <w:shd w:val="clear" w:color="auto" w:fill="FFFFFF"/>
        <w:spacing w:before="120"/>
        <w:jc w:val="both"/>
        <w:rPr>
          <w:rFonts w:ascii="Arial" w:hAnsi="Arial" w:cs="Arial"/>
          <w:color w:val="222222"/>
          <w:sz w:val="24"/>
          <w:szCs w:val="24"/>
          <w:lang w:eastAsia="pt-BR"/>
        </w:rPr>
      </w:pPr>
      <w:r>
        <w:rPr>
          <w:rFonts w:ascii="Arial" w:hAnsi="Arial" w:cs="Arial"/>
          <w:color w:val="222222"/>
          <w:sz w:val="24"/>
          <w:szCs w:val="24"/>
          <w:lang w:eastAsia="pt-BR"/>
        </w:rPr>
        <w:t>Declaro ter ciência das informações relativas ao cadastramento e implementação da referida bolsa e que as informações prestadas por mim são verídicas.</w:t>
      </w:r>
    </w:p>
    <w:p w14:paraId="1394BC1A" w14:textId="77777777" w:rsidR="006C45D6" w:rsidRPr="008C70E4" w:rsidRDefault="006C45D6" w:rsidP="00AF1B30">
      <w:pPr>
        <w:shd w:val="clear" w:color="auto" w:fill="FFFFFF"/>
        <w:spacing w:before="120"/>
        <w:jc w:val="both"/>
        <w:rPr>
          <w:rFonts w:ascii="Arial" w:hAnsi="Arial" w:cs="Arial"/>
          <w:color w:val="222222"/>
          <w:sz w:val="24"/>
          <w:szCs w:val="24"/>
          <w:lang w:eastAsia="pt-BR"/>
        </w:rPr>
      </w:pPr>
    </w:p>
    <w:p w14:paraId="6234AA79" w14:textId="232F884C" w:rsidR="00DC057B" w:rsidRDefault="00DC057B" w:rsidP="00321B40">
      <w:pPr>
        <w:jc w:val="both"/>
        <w:rPr>
          <w:rFonts w:ascii="Arial" w:hAnsi="Arial" w:cs="Arial"/>
          <w:sz w:val="24"/>
          <w:szCs w:val="24"/>
        </w:rPr>
      </w:pPr>
    </w:p>
    <w:p w14:paraId="51CD76E5" w14:textId="77777777" w:rsidR="006F1DD8" w:rsidRDefault="006F1DD8" w:rsidP="00321B40">
      <w:pPr>
        <w:jc w:val="both"/>
        <w:rPr>
          <w:rFonts w:ascii="Arial" w:hAnsi="Arial" w:cs="Arial"/>
          <w:sz w:val="24"/>
          <w:szCs w:val="24"/>
        </w:rPr>
      </w:pPr>
    </w:p>
    <w:p w14:paraId="3704F57F" w14:textId="15E58572" w:rsidR="003A795B" w:rsidRPr="008B0E86" w:rsidRDefault="003A795B">
      <w:pPr>
        <w:rPr>
          <w:rFonts w:ascii="Arial" w:hAnsi="Arial" w:cs="Arial"/>
          <w:sz w:val="24"/>
          <w:szCs w:val="24"/>
        </w:rPr>
      </w:pPr>
    </w:p>
    <w:p w14:paraId="0099592E" w14:textId="42AFF969" w:rsidR="00E35A46" w:rsidRPr="008B0E86" w:rsidRDefault="003A795B" w:rsidP="003A795B">
      <w:pPr>
        <w:jc w:val="right"/>
        <w:rPr>
          <w:rFonts w:ascii="Arial" w:hAnsi="Arial" w:cs="Arial"/>
          <w:sz w:val="24"/>
          <w:szCs w:val="24"/>
        </w:rPr>
      </w:pPr>
      <w:r w:rsidRPr="008B0E86">
        <w:rPr>
          <w:rFonts w:ascii="Arial" w:hAnsi="Arial" w:cs="Arial"/>
          <w:sz w:val="24"/>
          <w:szCs w:val="24"/>
        </w:rPr>
        <w:t xml:space="preserve">Maringá, _____ de ___________________ </w:t>
      </w:r>
      <w:proofErr w:type="spellStart"/>
      <w:r w:rsidRPr="008B0E86">
        <w:rPr>
          <w:rFonts w:ascii="Arial" w:hAnsi="Arial" w:cs="Arial"/>
          <w:sz w:val="24"/>
          <w:szCs w:val="24"/>
        </w:rPr>
        <w:t>de</w:t>
      </w:r>
      <w:proofErr w:type="spellEnd"/>
      <w:r w:rsidRPr="008B0E86">
        <w:rPr>
          <w:rFonts w:ascii="Arial" w:hAnsi="Arial" w:cs="Arial"/>
          <w:sz w:val="24"/>
          <w:szCs w:val="24"/>
        </w:rPr>
        <w:t xml:space="preserve"> 20____</w:t>
      </w:r>
    </w:p>
    <w:p w14:paraId="15FEDA02" w14:textId="77777777" w:rsidR="00E35A46" w:rsidRPr="008B0E86" w:rsidRDefault="00E35A46" w:rsidP="003A795B">
      <w:pPr>
        <w:jc w:val="right"/>
        <w:rPr>
          <w:rFonts w:ascii="Arial" w:hAnsi="Arial" w:cs="Arial"/>
          <w:sz w:val="24"/>
          <w:szCs w:val="24"/>
        </w:rPr>
      </w:pPr>
    </w:p>
    <w:p w14:paraId="09A8445D" w14:textId="60112334" w:rsidR="003A795B" w:rsidRDefault="003A795B" w:rsidP="00E35A46">
      <w:pPr>
        <w:rPr>
          <w:rFonts w:ascii="Arial" w:hAnsi="Arial" w:cs="Arial"/>
          <w:sz w:val="24"/>
          <w:szCs w:val="24"/>
        </w:rPr>
      </w:pPr>
    </w:p>
    <w:p w14:paraId="31E182AE" w14:textId="77777777" w:rsidR="0055485F" w:rsidRDefault="0055485F" w:rsidP="00E35A46">
      <w:pPr>
        <w:rPr>
          <w:rFonts w:ascii="Arial" w:hAnsi="Arial" w:cs="Arial"/>
          <w:sz w:val="24"/>
          <w:szCs w:val="24"/>
        </w:rPr>
      </w:pPr>
    </w:p>
    <w:p w14:paraId="0C8062A0" w14:textId="77777777" w:rsidR="00CD7E19" w:rsidRPr="008B0E86" w:rsidRDefault="00CD7E19" w:rsidP="00E35A46">
      <w:pPr>
        <w:rPr>
          <w:rFonts w:ascii="Arial" w:hAnsi="Arial" w:cs="Arial"/>
          <w:sz w:val="24"/>
          <w:szCs w:val="24"/>
        </w:rPr>
      </w:pPr>
    </w:p>
    <w:p w14:paraId="1C9C3935" w14:textId="77777777" w:rsidR="00353472" w:rsidRPr="008B0E86" w:rsidRDefault="00353472" w:rsidP="00E35A46">
      <w:pPr>
        <w:rPr>
          <w:rFonts w:ascii="Arial" w:hAnsi="Arial" w:cs="Arial"/>
          <w:sz w:val="24"/>
          <w:szCs w:val="24"/>
        </w:rPr>
      </w:pPr>
    </w:p>
    <w:p w14:paraId="72359A4C" w14:textId="67F10B87" w:rsidR="003A795B" w:rsidRDefault="00126C84" w:rsidP="003A795B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ME E </w:t>
      </w:r>
      <w:r w:rsidR="003A795B" w:rsidRPr="008B0E86">
        <w:rPr>
          <w:rFonts w:ascii="Arial" w:hAnsi="Arial" w:cs="Arial"/>
          <w:sz w:val="24"/>
          <w:szCs w:val="24"/>
        </w:rPr>
        <w:t xml:space="preserve">ASSINATURA </w:t>
      </w:r>
      <w:r w:rsidR="00EE583F">
        <w:rPr>
          <w:rFonts w:ascii="Arial" w:hAnsi="Arial" w:cs="Arial"/>
          <w:sz w:val="24"/>
          <w:szCs w:val="24"/>
        </w:rPr>
        <w:t>DO BOLSISTA</w:t>
      </w:r>
    </w:p>
    <w:p w14:paraId="0C59825F" w14:textId="60EB40FD" w:rsidR="00683C34" w:rsidRDefault="00683C34" w:rsidP="003A795B">
      <w:pPr>
        <w:jc w:val="center"/>
        <w:rPr>
          <w:rFonts w:ascii="Arial" w:hAnsi="Arial" w:cs="Arial"/>
          <w:sz w:val="24"/>
          <w:szCs w:val="24"/>
        </w:rPr>
      </w:pPr>
    </w:p>
    <w:p w14:paraId="3C2918E1" w14:textId="696B951B" w:rsidR="00683C34" w:rsidRDefault="00683C34" w:rsidP="003A795B">
      <w:pPr>
        <w:jc w:val="center"/>
        <w:rPr>
          <w:rFonts w:ascii="Arial" w:hAnsi="Arial" w:cs="Arial"/>
          <w:sz w:val="24"/>
          <w:szCs w:val="24"/>
        </w:rPr>
      </w:pPr>
    </w:p>
    <w:p w14:paraId="5F442D75" w14:textId="12391DA8" w:rsidR="00EE583F" w:rsidRDefault="00EE583F" w:rsidP="003A795B">
      <w:pPr>
        <w:jc w:val="center"/>
        <w:rPr>
          <w:rFonts w:ascii="Arial" w:hAnsi="Arial" w:cs="Arial"/>
          <w:sz w:val="24"/>
          <w:szCs w:val="24"/>
        </w:rPr>
      </w:pPr>
    </w:p>
    <w:p w14:paraId="464D0713" w14:textId="77777777" w:rsidR="0055485F" w:rsidRPr="008B0E86" w:rsidRDefault="0055485F" w:rsidP="0055485F">
      <w:pPr>
        <w:rPr>
          <w:rFonts w:ascii="Arial" w:hAnsi="Arial" w:cs="Arial"/>
          <w:sz w:val="24"/>
          <w:szCs w:val="24"/>
        </w:rPr>
      </w:pPr>
    </w:p>
    <w:p w14:paraId="14153967" w14:textId="6FD63702" w:rsidR="0055485F" w:rsidRDefault="0055485F" w:rsidP="0055485F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ME E </w:t>
      </w:r>
      <w:r w:rsidRPr="008B0E86">
        <w:rPr>
          <w:rFonts w:ascii="Arial" w:hAnsi="Arial" w:cs="Arial"/>
          <w:sz w:val="24"/>
          <w:szCs w:val="24"/>
        </w:rPr>
        <w:t xml:space="preserve">ASSINATURA </w:t>
      </w:r>
      <w:r>
        <w:rPr>
          <w:rFonts w:ascii="Arial" w:hAnsi="Arial" w:cs="Arial"/>
          <w:sz w:val="24"/>
          <w:szCs w:val="24"/>
        </w:rPr>
        <w:t xml:space="preserve">DO </w:t>
      </w:r>
      <w:r>
        <w:rPr>
          <w:rFonts w:ascii="Arial" w:hAnsi="Arial" w:cs="Arial"/>
          <w:sz w:val="24"/>
          <w:szCs w:val="24"/>
        </w:rPr>
        <w:t>COORDENADOR DO PPG</w:t>
      </w:r>
    </w:p>
    <w:p w14:paraId="34336A42" w14:textId="3380309B" w:rsidR="00EE583F" w:rsidRDefault="00EE583F" w:rsidP="003A795B">
      <w:pPr>
        <w:jc w:val="center"/>
        <w:rPr>
          <w:rFonts w:ascii="Arial" w:hAnsi="Arial" w:cs="Arial"/>
          <w:sz w:val="24"/>
          <w:szCs w:val="24"/>
        </w:rPr>
      </w:pPr>
    </w:p>
    <w:p w14:paraId="57D580DA" w14:textId="34BCFD2B" w:rsidR="00EE583F" w:rsidRDefault="00EE583F" w:rsidP="003A795B">
      <w:pPr>
        <w:jc w:val="center"/>
        <w:rPr>
          <w:rFonts w:ascii="Arial" w:hAnsi="Arial" w:cs="Arial"/>
          <w:sz w:val="24"/>
          <w:szCs w:val="24"/>
        </w:rPr>
      </w:pPr>
    </w:p>
    <w:p w14:paraId="51492985" w14:textId="77777777" w:rsidR="00EE583F" w:rsidRDefault="00EE583F" w:rsidP="003A795B">
      <w:pPr>
        <w:jc w:val="center"/>
        <w:rPr>
          <w:rFonts w:ascii="Arial" w:hAnsi="Arial" w:cs="Arial"/>
          <w:sz w:val="24"/>
          <w:szCs w:val="24"/>
        </w:rPr>
      </w:pPr>
    </w:p>
    <w:p w14:paraId="15804D80" w14:textId="77777777" w:rsidR="00817B31" w:rsidRPr="008B0E86" w:rsidRDefault="00817B31" w:rsidP="006F1DD8">
      <w:pPr>
        <w:rPr>
          <w:rFonts w:ascii="Arial" w:hAnsi="Arial" w:cs="Arial"/>
          <w:sz w:val="24"/>
          <w:szCs w:val="24"/>
        </w:rPr>
      </w:pPr>
    </w:p>
    <w:sectPr w:rsidR="00817B31" w:rsidRPr="008B0E86" w:rsidSect="006F1DD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720" w:right="720" w:bottom="425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F08B5" w14:textId="77777777" w:rsidR="007D38FA" w:rsidRDefault="007D38FA">
      <w:r>
        <w:separator/>
      </w:r>
    </w:p>
  </w:endnote>
  <w:endnote w:type="continuationSeparator" w:id="0">
    <w:p w14:paraId="6131F44C" w14:textId="77777777" w:rsidR="007D38FA" w:rsidRDefault="007D3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Omega">
    <w:altName w:val="Segoe UI"/>
    <w:charset w:val="00"/>
    <w:family w:val="swiss"/>
    <w:pitch w:val="variable"/>
    <w:sig w:usb0="00000007" w:usb1="00000000" w:usb2="00000000" w:usb3="00000000" w:csb0="00000093" w:csb1="00000000"/>
  </w:font>
  <w:font w:name="Lucida Casual">
    <w:altName w:val="Times New Roman"/>
    <w:panose1 w:val="00000000000000000000"/>
    <w:charset w:val="00"/>
    <w:family w:val="script"/>
    <w:notTrueType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D8663" w14:textId="77777777" w:rsidR="008A4E9C" w:rsidRDefault="002535E8" w:rsidP="009E05EF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8A4E9C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66967B2" w14:textId="77777777" w:rsidR="008A4E9C" w:rsidRDefault="008A4E9C" w:rsidP="009E05EF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3C30E" w14:textId="77777777" w:rsidR="008A4E9C" w:rsidRDefault="008A4E9C" w:rsidP="009E05EF">
    <w:pPr>
      <w:pStyle w:val="Rodap"/>
      <w:framePr w:wrap="around" w:vAnchor="text" w:hAnchor="margin" w:xAlign="right" w:y="1"/>
      <w:rPr>
        <w:rStyle w:val="Nmerodepgina"/>
      </w:rPr>
    </w:pPr>
  </w:p>
  <w:p w14:paraId="21EEC548" w14:textId="77777777" w:rsidR="00970826" w:rsidRDefault="00970826" w:rsidP="00893B4D">
    <w:pPr>
      <w:pStyle w:val="Rodap"/>
      <w:jc w:val="center"/>
      <w:rPr>
        <w:rFonts w:ascii="Lucida Casual" w:hAnsi="Lucida Casual"/>
        <w:sz w:val="16"/>
      </w:rPr>
    </w:pPr>
  </w:p>
  <w:p w14:paraId="601322C9" w14:textId="77777777" w:rsidR="00970826" w:rsidRPr="00FB0809" w:rsidRDefault="00970826" w:rsidP="00893B4D">
    <w:pPr>
      <w:pStyle w:val="Rodap"/>
      <w:jc w:val="center"/>
      <w:rPr>
        <w:rFonts w:ascii="Arial" w:hAnsi="Arial" w:cs="Arial"/>
        <w:sz w:val="18"/>
        <w:szCs w:val="18"/>
      </w:rPr>
    </w:pPr>
    <w:proofErr w:type="spellStart"/>
    <w:r w:rsidRPr="00FB0809">
      <w:rPr>
        <w:rFonts w:ascii="Arial" w:hAnsi="Arial" w:cs="Arial"/>
        <w:sz w:val="18"/>
        <w:szCs w:val="18"/>
      </w:rPr>
      <w:t>Pró-Reitoria</w:t>
    </w:r>
    <w:proofErr w:type="spellEnd"/>
    <w:r w:rsidRPr="00FB0809">
      <w:rPr>
        <w:rFonts w:ascii="Arial" w:hAnsi="Arial" w:cs="Arial"/>
        <w:sz w:val="18"/>
        <w:szCs w:val="18"/>
      </w:rPr>
      <w:t xml:space="preserve"> de Pesquisa e Pós-Graduação – PPG</w:t>
    </w:r>
  </w:p>
  <w:p w14:paraId="592A6BBC" w14:textId="77777777" w:rsidR="008A4E9C" w:rsidRPr="00FB0809" w:rsidRDefault="008A4E9C" w:rsidP="00893B4D">
    <w:pPr>
      <w:pStyle w:val="Rodap"/>
      <w:jc w:val="center"/>
      <w:rPr>
        <w:rFonts w:ascii="Arial" w:hAnsi="Arial" w:cs="Arial"/>
        <w:sz w:val="18"/>
        <w:szCs w:val="18"/>
      </w:rPr>
    </w:pPr>
    <w:r w:rsidRPr="00FB0809">
      <w:rPr>
        <w:rFonts w:ascii="Arial" w:hAnsi="Arial" w:cs="Arial"/>
        <w:sz w:val="18"/>
        <w:szCs w:val="18"/>
      </w:rPr>
      <w:t xml:space="preserve">Av. Colombo, 5.790 – </w:t>
    </w:r>
    <w:r w:rsidR="00970826" w:rsidRPr="00FB0809">
      <w:rPr>
        <w:rFonts w:ascii="Arial" w:hAnsi="Arial" w:cs="Arial"/>
        <w:sz w:val="18"/>
        <w:szCs w:val="18"/>
      </w:rPr>
      <w:t xml:space="preserve">Bloco 35 - </w:t>
    </w:r>
    <w:r w:rsidRPr="00FB0809">
      <w:rPr>
        <w:rFonts w:ascii="Arial" w:hAnsi="Arial" w:cs="Arial"/>
        <w:sz w:val="18"/>
        <w:szCs w:val="18"/>
      </w:rPr>
      <w:t>Câmpus Universitário – CEP 87.020-900 – Maringá – PR</w:t>
    </w:r>
  </w:p>
  <w:p w14:paraId="4B73E8A8" w14:textId="5CDF5831" w:rsidR="008A4E9C" w:rsidRPr="00FB0809" w:rsidRDefault="008A4E9C" w:rsidP="00893B4D">
    <w:pPr>
      <w:pStyle w:val="Rodap"/>
      <w:jc w:val="center"/>
      <w:rPr>
        <w:rFonts w:ascii="Arial" w:hAnsi="Arial" w:cs="Arial"/>
        <w:sz w:val="18"/>
        <w:szCs w:val="18"/>
      </w:rPr>
    </w:pPr>
    <w:r w:rsidRPr="00FB0809">
      <w:rPr>
        <w:rFonts w:ascii="Arial" w:hAnsi="Arial" w:cs="Arial"/>
        <w:sz w:val="18"/>
        <w:szCs w:val="18"/>
      </w:rPr>
      <w:t>Fones: (44</w:t>
    </w:r>
    <w:r w:rsidR="003A795B">
      <w:rPr>
        <w:rFonts w:ascii="Arial" w:hAnsi="Arial" w:cs="Arial"/>
        <w:sz w:val="18"/>
        <w:szCs w:val="18"/>
      </w:rPr>
      <w:t>)</w:t>
    </w:r>
    <w:r w:rsidRPr="00FB0809">
      <w:rPr>
        <w:rFonts w:ascii="Arial" w:hAnsi="Arial" w:cs="Arial"/>
        <w:sz w:val="18"/>
        <w:szCs w:val="18"/>
      </w:rPr>
      <w:t xml:space="preserve">3011-4518 / e-mail: </w:t>
    </w:r>
    <w:hyperlink r:id="rId1" w:history="1">
      <w:r w:rsidRPr="00FB0809">
        <w:rPr>
          <w:rStyle w:val="Hyperlink"/>
          <w:rFonts w:ascii="Arial" w:hAnsi="Arial" w:cs="Arial"/>
          <w:sz w:val="18"/>
          <w:szCs w:val="18"/>
        </w:rPr>
        <w:t>sec-ppg@uem.br</w:t>
      </w:r>
    </w:hyperlink>
    <w:r w:rsidRPr="00FB0809">
      <w:rPr>
        <w:rFonts w:ascii="Arial" w:hAnsi="Arial" w:cs="Arial"/>
        <w:sz w:val="18"/>
        <w:szCs w:val="18"/>
      </w:rPr>
      <w:t xml:space="preserve"> - www.</w:t>
    </w:r>
    <w:r w:rsidR="00970826" w:rsidRPr="00FB0809">
      <w:rPr>
        <w:rFonts w:ascii="Arial" w:hAnsi="Arial" w:cs="Arial"/>
        <w:sz w:val="18"/>
        <w:szCs w:val="18"/>
      </w:rPr>
      <w:t>ppg.</w:t>
    </w:r>
    <w:r w:rsidRPr="00FB0809">
      <w:rPr>
        <w:rFonts w:ascii="Arial" w:hAnsi="Arial" w:cs="Arial"/>
        <w:sz w:val="18"/>
        <w:szCs w:val="18"/>
      </w:rPr>
      <w:t>uem.br</w:t>
    </w:r>
  </w:p>
  <w:p w14:paraId="38B15B4F" w14:textId="77777777" w:rsidR="008A4E9C" w:rsidRDefault="008A4E9C" w:rsidP="003B1222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1788C9" w14:textId="77777777" w:rsidR="008A4E9C" w:rsidRDefault="008A4E9C">
    <w:pPr>
      <w:jc w:val="center"/>
    </w:pPr>
    <w:r>
      <w:t>Campus Universitário – Av. Colombo, 5.790 – (DDR 044) Fone: 261-4219 (PABX)</w:t>
    </w:r>
  </w:p>
  <w:p w14:paraId="43E72AD6" w14:textId="77777777" w:rsidR="008A4E9C" w:rsidRDefault="008A4E9C">
    <w:pPr>
      <w:jc w:val="center"/>
    </w:pPr>
    <w:r>
      <w:t xml:space="preserve">Bloco </w:t>
    </w:r>
    <w:proofErr w:type="gramStart"/>
    <w:r>
      <w:t>19  CEP</w:t>
    </w:r>
    <w:proofErr w:type="gramEnd"/>
    <w:r>
      <w:t xml:space="preserve"> 87.020-900 – Maringá - Paraná</w:t>
    </w:r>
  </w:p>
  <w:p w14:paraId="166326D7" w14:textId="77777777" w:rsidR="008A4E9C" w:rsidRDefault="008A4E9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9A3476" w14:textId="77777777" w:rsidR="007D38FA" w:rsidRDefault="007D38FA">
      <w:r>
        <w:separator/>
      </w:r>
    </w:p>
  </w:footnote>
  <w:footnote w:type="continuationSeparator" w:id="0">
    <w:p w14:paraId="26E4271B" w14:textId="77777777" w:rsidR="007D38FA" w:rsidRDefault="007D3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18471" w14:textId="77777777" w:rsidR="008A4E9C" w:rsidRDefault="002535E8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8A4E9C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A4E9C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62C5E1" w14:textId="77777777" w:rsidR="008A4E9C" w:rsidRDefault="008A4E9C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77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082"/>
      <w:gridCol w:w="7513"/>
      <w:gridCol w:w="1176"/>
    </w:tblGrid>
    <w:tr w:rsidR="004A14BB" w:rsidRPr="00294ABC" w14:paraId="07FC4157" w14:textId="77777777" w:rsidTr="00C1110D">
      <w:trPr>
        <w:trHeight w:val="1125"/>
      </w:trPr>
      <w:tc>
        <w:tcPr>
          <w:tcW w:w="1082" w:type="dxa"/>
        </w:tcPr>
        <w:p w14:paraId="1EECD2EC" w14:textId="77777777" w:rsidR="004A14BB" w:rsidRPr="00294ABC" w:rsidRDefault="004A14BB" w:rsidP="00C37CA0">
          <w:pPr>
            <w:spacing w:before="120"/>
            <w:jc w:val="center"/>
            <w:rPr>
              <w:rFonts w:ascii="Arial" w:hAnsi="Arial"/>
              <w:b/>
              <w:color w:val="0000FF"/>
              <w:sz w:val="28"/>
            </w:rPr>
          </w:pPr>
          <w:r>
            <w:br w:type="page"/>
          </w:r>
          <w:r>
            <w:rPr>
              <w:noProof/>
              <w:lang w:eastAsia="pt-BR"/>
            </w:rPr>
            <w:drawing>
              <wp:inline distT="0" distB="0" distL="0" distR="0" wp14:anchorId="26B45557" wp14:editId="6F3AA100">
                <wp:extent cx="520700" cy="510540"/>
                <wp:effectExtent l="19050" t="0" r="0" b="0"/>
                <wp:docPr id="10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0700" cy="5105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3" w:type="dxa"/>
        </w:tcPr>
        <w:p w14:paraId="26BAF52D" w14:textId="77777777" w:rsidR="004A14BB" w:rsidRDefault="00FC7F8D" w:rsidP="00C1110D">
          <w:pPr>
            <w:pStyle w:val="Ttulo1"/>
            <w:spacing w:before="360"/>
            <w:jc w:val="center"/>
            <w:rPr>
              <w:rFonts w:ascii="Arial" w:hAnsi="Arial" w:cs="Arial"/>
              <w:i w:val="0"/>
              <w:iCs/>
              <w:sz w:val="23"/>
              <w:szCs w:val="23"/>
              <w:lang w:eastAsia="pt-BR"/>
            </w:rPr>
          </w:pPr>
          <w:r w:rsidRPr="00FC7F8D">
            <w:rPr>
              <w:rFonts w:ascii="Arial" w:hAnsi="Arial" w:cs="Arial"/>
              <w:i w:val="0"/>
              <w:iCs/>
              <w:sz w:val="23"/>
              <w:szCs w:val="23"/>
              <w:lang w:eastAsia="pt-BR"/>
            </w:rPr>
            <w:t>PROGRAMA INSTITUCIONAL DE BOLSAS DE PÓS-GRADUAÇÃO</w:t>
          </w:r>
        </w:p>
        <w:p w14:paraId="7E646420" w14:textId="4D5C929F" w:rsidR="00FC7F8D" w:rsidRPr="00FC7F8D" w:rsidRDefault="00FC7F8D" w:rsidP="00FC7F8D">
          <w:pPr>
            <w:jc w:val="center"/>
            <w:rPr>
              <w:lang w:eastAsia="pt-BR"/>
            </w:rPr>
          </w:pPr>
          <w:r w:rsidRPr="00FC7F8D">
            <w:rPr>
              <w:rFonts w:ascii="Arial" w:hAnsi="Arial" w:cs="Arial"/>
              <w:b/>
              <w:iCs/>
              <w:sz w:val="23"/>
              <w:szCs w:val="23"/>
              <w:lang w:eastAsia="pt-BR"/>
            </w:rPr>
            <w:t>PIBPG</w:t>
          </w:r>
        </w:p>
      </w:tc>
      <w:tc>
        <w:tcPr>
          <w:tcW w:w="1176" w:type="dxa"/>
        </w:tcPr>
        <w:p w14:paraId="6C6208E6" w14:textId="77777777" w:rsidR="004A14BB" w:rsidRPr="00294ABC" w:rsidRDefault="004A14BB" w:rsidP="00C37CA0">
          <w:pPr>
            <w:spacing w:before="120"/>
            <w:jc w:val="center"/>
            <w:rPr>
              <w:rFonts w:ascii="CG Omega" w:hAnsi="CG Omega"/>
              <w:b/>
              <w:color w:val="0000FF"/>
              <w:sz w:val="28"/>
            </w:rPr>
          </w:pPr>
          <w:r>
            <w:object w:dxaOrig="854" w:dyaOrig="854" w14:anchorId="373F784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2.75pt;height:42.75pt" fillcolor="window">
                <v:imagedata r:id="rId2" o:title=""/>
              </v:shape>
              <o:OLEObject Type="Embed" ProgID="CorelDraw.Graphic.8" ShapeID="_x0000_i1025" DrawAspect="Content" ObjectID="_1805268322" r:id="rId3"/>
            </w:object>
          </w:r>
        </w:p>
      </w:tc>
    </w:tr>
  </w:tbl>
  <w:p w14:paraId="73635BBA" w14:textId="77777777" w:rsidR="004A14BB" w:rsidRDefault="004A14BB"/>
  <w:tbl>
    <w:tblPr>
      <w:tblW w:w="9781" w:type="dxa"/>
      <w:tblInd w:w="-34" w:type="dxa"/>
      <w:tblBorders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9781"/>
    </w:tblGrid>
    <w:tr w:rsidR="00E35A46" w14:paraId="610FE1F4" w14:textId="77777777" w:rsidTr="004A14BB">
      <w:tc>
        <w:tcPr>
          <w:tcW w:w="9781" w:type="dxa"/>
        </w:tcPr>
        <w:p w14:paraId="45C2E675" w14:textId="77777777" w:rsidR="00E35A46" w:rsidRDefault="00E35A46" w:rsidP="00C37CA0">
          <w:pPr>
            <w:pStyle w:val="Cabealho"/>
            <w:ind w:right="-284"/>
          </w:pPr>
        </w:p>
      </w:tc>
    </w:tr>
  </w:tbl>
  <w:p w14:paraId="395C4A79" w14:textId="77777777" w:rsidR="008A4E9C" w:rsidRDefault="008A4E9C" w:rsidP="00A947D3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insideH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0560"/>
    </w:tblGrid>
    <w:tr w:rsidR="008A4E9C" w14:paraId="11153858" w14:textId="77777777">
      <w:tc>
        <w:tcPr>
          <w:tcW w:w="10560" w:type="dxa"/>
        </w:tcPr>
        <w:tbl>
          <w:tblPr>
            <w:tblW w:w="10420" w:type="dxa"/>
            <w:tblInd w:w="70" w:type="dxa"/>
            <w:tblLayout w:type="fixed"/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  <w:tblGrid>
            <w:gridCol w:w="1418"/>
            <w:gridCol w:w="9002"/>
          </w:tblGrid>
          <w:tr w:rsidR="008A4E9C" w:rsidRPr="004658EE" w14:paraId="3C54DFAA" w14:textId="77777777">
            <w:trPr>
              <w:trHeight w:val="841"/>
            </w:trPr>
            <w:tc>
              <w:tcPr>
                <w:tcW w:w="1418" w:type="dxa"/>
              </w:tcPr>
              <w:p w14:paraId="754FC6D0" w14:textId="77777777" w:rsidR="008A4E9C" w:rsidRPr="004658EE" w:rsidRDefault="00A71C90" w:rsidP="00A24173">
                <w:pPr>
                  <w:pStyle w:val="Cabealho"/>
                  <w:rPr>
                    <w:rFonts w:ascii="Arial Rounded MT Bold" w:hAnsi="Arial Rounded MT Bold"/>
                    <w:color w:val="000000"/>
                  </w:rPr>
                </w:pPr>
                <w:r>
                  <w:rPr>
                    <w:rFonts w:ascii="Tahoma" w:hAnsi="Tahoma"/>
                    <w:noProof/>
                    <w:sz w:val="28"/>
                    <w:lang w:eastAsia="pt-BR"/>
                  </w:rPr>
                  <w:drawing>
                    <wp:anchor distT="0" distB="0" distL="114300" distR="114300" simplePos="0" relativeHeight="251657216" behindDoc="1" locked="1" layoutInCell="0" allowOverlap="1" wp14:anchorId="18F54E2D" wp14:editId="15C4D1CB">
                      <wp:simplePos x="0" y="0"/>
                      <wp:positionH relativeFrom="column">
                        <wp:posOffset>931545</wp:posOffset>
                      </wp:positionH>
                      <wp:positionV relativeFrom="page">
                        <wp:posOffset>2974340</wp:posOffset>
                      </wp:positionV>
                      <wp:extent cx="3867150" cy="4714875"/>
                      <wp:effectExtent l="19050" t="0" r="0" b="0"/>
                      <wp:wrapNone/>
                      <wp:docPr id="3" name="Imagem 3" descr="brpr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brp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867150" cy="47148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anchor>
                  </w:drawing>
                </w:r>
                <w:r>
                  <w:rPr>
                    <w:rFonts w:ascii="Tahoma" w:hAnsi="Tahoma"/>
                    <w:noProof/>
                    <w:sz w:val="28"/>
                    <w:lang w:eastAsia="pt-BR"/>
                  </w:rPr>
                  <w:drawing>
                    <wp:inline distT="0" distB="0" distL="0" distR="0" wp14:anchorId="3AB10A20" wp14:editId="34DE3C00">
                      <wp:extent cx="657225" cy="704850"/>
                      <wp:effectExtent l="19050" t="0" r="9525" b="0"/>
                      <wp:docPr id="4" name="Imagem 4" descr="LogoUEM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 descr="LogoUEM1"/>
                              <pic:cNvPicPr preferRelativeResize="0">
                                <a:picLocks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57225" cy="7048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9002" w:type="dxa"/>
              </w:tcPr>
              <w:p w14:paraId="108AFF9E" w14:textId="77777777" w:rsidR="008A4E9C" w:rsidRPr="004658EE" w:rsidRDefault="008A4E9C" w:rsidP="00A24173">
                <w:pPr>
                  <w:pStyle w:val="Cabealho"/>
                  <w:ind w:right="214"/>
                  <w:jc w:val="center"/>
                  <w:rPr>
                    <w:rFonts w:ascii="Arial" w:hAnsi="Arial"/>
                    <w:b/>
                    <w:sz w:val="40"/>
                  </w:rPr>
                </w:pPr>
                <w:r w:rsidRPr="004658EE">
                  <w:rPr>
                    <w:rFonts w:ascii="Arial" w:hAnsi="Arial"/>
                    <w:b/>
                    <w:sz w:val="40"/>
                  </w:rPr>
                  <w:t>Universidade Estadual de Maringá</w:t>
                </w:r>
              </w:p>
              <w:p w14:paraId="3F7D1329" w14:textId="77777777" w:rsidR="008A4E9C" w:rsidRPr="004658EE" w:rsidRDefault="008A4E9C" w:rsidP="00A24173">
                <w:pPr>
                  <w:pStyle w:val="Cabealho"/>
                  <w:jc w:val="center"/>
                  <w:rPr>
                    <w:i/>
                    <w:color w:val="000000"/>
                  </w:rPr>
                </w:pPr>
                <w:proofErr w:type="spellStart"/>
                <w:r w:rsidRPr="004658EE">
                  <w:rPr>
                    <w:b/>
                    <w:color w:val="000000"/>
                    <w:sz w:val="24"/>
                  </w:rPr>
                  <w:t>Pró-Reitoria</w:t>
                </w:r>
                <w:proofErr w:type="spellEnd"/>
                <w:r w:rsidRPr="004658EE">
                  <w:rPr>
                    <w:b/>
                    <w:color w:val="000000"/>
                    <w:sz w:val="24"/>
                  </w:rPr>
                  <w:t xml:space="preserve"> de Pesquisa e Pós-Graduação</w:t>
                </w:r>
              </w:p>
            </w:tc>
          </w:tr>
        </w:tbl>
        <w:p w14:paraId="1F155972" w14:textId="77777777" w:rsidR="008A4E9C" w:rsidRDefault="008A4E9C"/>
      </w:tc>
    </w:tr>
  </w:tbl>
  <w:p w14:paraId="761F37D8" w14:textId="77777777" w:rsidR="008A4E9C" w:rsidRDefault="008A4E9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E4529"/>
    <w:multiLevelType w:val="singleLevel"/>
    <w:tmpl w:val="EF74E5D6"/>
    <w:lvl w:ilvl="0">
      <w:start w:val="2"/>
      <w:numFmt w:val="decimal"/>
      <w:lvlText w:val="%1."/>
      <w:lvlJc w:val="left"/>
      <w:pPr>
        <w:tabs>
          <w:tab w:val="num" w:pos="445"/>
        </w:tabs>
        <w:ind w:left="445" w:hanging="360"/>
      </w:pPr>
      <w:rPr>
        <w:rFonts w:hint="default"/>
      </w:rPr>
    </w:lvl>
  </w:abstractNum>
  <w:abstractNum w:abstractNumId="1" w15:restartNumberingAfterBreak="0">
    <w:nsid w:val="04607C44"/>
    <w:multiLevelType w:val="multilevel"/>
    <w:tmpl w:val="86D04044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256B0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B8B628C"/>
    <w:multiLevelType w:val="singleLevel"/>
    <w:tmpl w:val="B0400C6C"/>
    <w:lvl w:ilvl="0">
      <w:numFmt w:val="bullet"/>
      <w:lvlText w:val="-"/>
      <w:lvlJc w:val="left"/>
      <w:pPr>
        <w:tabs>
          <w:tab w:val="num" w:pos="2568"/>
        </w:tabs>
        <w:ind w:left="2568" w:hanging="360"/>
      </w:pPr>
      <w:rPr>
        <w:rFonts w:hint="default"/>
      </w:rPr>
    </w:lvl>
  </w:abstractNum>
  <w:abstractNum w:abstractNumId="4" w15:restartNumberingAfterBreak="0">
    <w:nsid w:val="1CDC596F"/>
    <w:multiLevelType w:val="singleLevel"/>
    <w:tmpl w:val="875AEDEE"/>
    <w:lvl w:ilvl="0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5" w15:restartNumberingAfterBreak="0">
    <w:nsid w:val="1DBD0C5A"/>
    <w:multiLevelType w:val="hybridMultilevel"/>
    <w:tmpl w:val="0ABE5E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6A38C1"/>
    <w:multiLevelType w:val="hybridMultilevel"/>
    <w:tmpl w:val="1D2435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86779"/>
    <w:multiLevelType w:val="singleLevel"/>
    <w:tmpl w:val="A992CD7E"/>
    <w:lvl w:ilvl="0">
      <w:start w:val="2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8" w15:restartNumberingAfterBreak="0">
    <w:nsid w:val="24057AD8"/>
    <w:multiLevelType w:val="hybridMultilevel"/>
    <w:tmpl w:val="8A72A194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643CA8"/>
    <w:multiLevelType w:val="hybridMultilevel"/>
    <w:tmpl w:val="856AC3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5D50DF"/>
    <w:multiLevelType w:val="hybridMultilevel"/>
    <w:tmpl w:val="534868A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27724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360C18AB"/>
    <w:multiLevelType w:val="hybridMultilevel"/>
    <w:tmpl w:val="C0A03752"/>
    <w:lvl w:ilvl="0" w:tplc="8FFC1936">
      <w:start w:val="1"/>
      <w:numFmt w:val="decimal"/>
      <w:lvlText w:val="%1."/>
      <w:lvlJc w:val="left"/>
      <w:pPr>
        <w:tabs>
          <w:tab w:val="num" w:pos="2346"/>
        </w:tabs>
        <w:ind w:left="2346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4624"/>
        </w:tabs>
        <w:ind w:left="462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5344"/>
        </w:tabs>
        <w:ind w:left="534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6064"/>
        </w:tabs>
        <w:ind w:left="606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6784"/>
        </w:tabs>
        <w:ind w:left="678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7504"/>
        </w:tabs>
        <w:ind w:left="750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8224"/>
        </w:tabs>
        <w:ind w:left="822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8944"/>
        </w:tabs>
        <w:ind w:left="894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9664"/>
        </w:tabs>
        <w:ind w:left="9664" w:hanging="180"/>
      </w:pPr>
    </w:lvl>
  </w:abstractNum>
  <w:abstractNum w:abstractNumId="13" w15:restartNumberingAfterBreak="0">
    <w:nsid w:val="3A69007B"/>
    <w:multiLevelType w:val="hybridMultilevel"/>
    <w:tmpl w:val="5D4CC5F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87006D"/>
    <w:multiLevelType w:val="multilevel"/>
    <w:tmpl w:val="2956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AE176B4"/>
    <w:multiLevelType w:val="hybridMultilevel"/>
    <w:tmpl w:val="BC16476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E90177"/>
    <w:multiLevelType w:val="multilevel"/>
    <w:tmpl w:val="CF767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67CF0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EF45A37"/>
    <w:multiLevelType w:val="hybridMultilevel"/>
    <w:tmpl w:val="AA46EDDA"/>
    <w:lvl w:ilvl="0" w:tplc="8AAC7958">
      <w:start w:val="1"/>
      <w:numFmt w:val="decimal"/>
      <w:lvlText w:val="%1."/>
      <w:lvlJc w:val="left"/>
      <w:pPr>
        <w:ind w:left="4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65" w:hanging="360"/>
      </w:pPr>
    </w:lvl>
    <w:lvl w:ilvl="2" w:tplc="0416001B" w:tentative="1">
      <w:start w:val="1"/>
      <w:numFmt w:val="lowerRoman"/>
      <w:lvlText w:val="%3."/>
      <w:lvlJc w:val="right"/>
      <w:pPr>
        <w:ind w:left="1885" w:hanging="180"/>
      </w:pPr>
    </w:lvl>
    <w:lvl w:ilvl="3" w:tplc="0416000F" w:tentative="1">
      <w:start w:val="1"/>
      <w:numFmt w:val="decimal"/>
      <w:lvlText w:val="%4."/>
      <w:lvlJc w:val="left"/>
      <w:pPr>
        <w:ind w:left="2605" w:hanging="360"/>
      </w:pPr>
    </w:lvl>
    <w:lvl w:ilvl="4" w:tplc="04160019" w:tentative="1">
      <w:start w:val="1"/>
      <w:numFmt w:val="lowerLetter"/>
      <w:lvlText w:val="%5."/>
      <w:lvlJc w:val="left"/>
      <w:pPr>
        <w:ind w:left="3325" w:hanging="360"/>
      </w:pPr>
    </w:lvl>
    <w:lvl w:ilvl="5" w:tplc="0416001B" w:tentative="1">
      <w:start w:val="1"/>
      <w:numFmt w:val="lowerRoman"/>
      <w:lvlText w:val="%6."/>
      <w:lvlJc w:val="right"/>
      <w:pPr>
        <w:ind w:left="4045" w:hanging="180"/>
      </w:pPr>
    </w:lvl>
    <w:lvl w:ilvl="6" w:tplc="0416000F" w:tentative="1">
      <w:start w:val="1"/>
      <w:numFmt w:val="decimal"/>
      <w:lvlText w:val="%7."/>
      <w:lvlJc w:val="left"/>
      <w:pPr>
        <w:ind w:left="4765" w:hanging="360"/>
      </w:pPr>
    </w:lvl>
    <w:lvl w:ilvl="7" w:tplc="04160019" w:tentative="1">
      <w:start w:val="1"/>
      <w:numFmt w:val="lowerLetter"/>
      <w:lvlText w:val="%8."/>
      <w:lvlJc w:val="left"/>
      <w:pPr>
        <w:ind w:left="5485" w:hanging="360"/>
      </w:pPr>
    </w:lvl>
    <w:lvl w:ilvl="8" w:tplc="0416001B" w:tentative="1">
      <w:start w:val="1"/>
      <w:numFmt w:val="lowerRoman"/>
      <w:lvlText w:val="%9."/>
      <w:lvlJc w:val="right"/>
      <w:pPr>
        <w:ind w:left="6205" w:hanging="180"/>
      </w:pPr>
    </w:lvl>
  </w:abstractNum>
  <w:abstractNum w:abstractNumId="19" w15:restartNumberingAfterBreak="0">
    <w:nsid w:val="456F7E46"/>
    <w:multiLevelType w:val="hybridMultilevel"/>
    <w:tmpl w:val="EB5A7222"/>
    <w:lvl w:ilvl="0" w:tplc="1ED8CC00">
      <w:start w:val="1"/>
      <w:numFmt w:val="decimal"/>
      <w:lvlText w:val="%1."/>
      <w:lvlJc w:val="left"/>
      <w:pPr>
        <w:ind w:left="1068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C4A7E37"/>
    <w:multiLevelType w:val="singleLevel"/>
    <w:tmpl w:val="B602D9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4D311F08"/>
    <w:multiLevelType w:val="hybridMultilevel"/>
    <w:tmpl w:val="EF4854F8"/>
    <w:lvl w:ilvl="0" w:tplc="59F0C43C">
      <w:start w:val="8"/>
      <w:numFmt w:val="decimal"/>
      <w:lvlText w:val="%1."/>
      <w:lvlJc w:val="left"/>
      <w:pPr>
        <w:ind w:left="4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65" w:hanging="360"/>
      </w:pPr>
    </w:lvl>
    <w:lvl w:ilvl="2" w:tplc="0416001B" w:tentative="1">
      <w:start w:val="1"/>
      <w:numFmt w:val="lowerRoman"/>
      <w:lvlText w:val="%3."/>
      <w:lvlJc w:val="right"/>
      <w:pPr>
        <w:ind w:left="1885" w:hanging="180"/>
      </w:pPr>
    </w:lvl>
    <w:lvl w:ilvl="3" w:tplc="0416000F" w:tentative="1">
      <w:start w:val="1"/>
      <w:numFmt w:val="decimal"/>
      <w:lvlText w:val="%4."/>
      <w:lvlJc w:val="left"/>
      <w:pPr>
        <w:ind w:left="2605" w:hanging="360"/>
      </w:pPr>
    </w:lvl>
    <w:lvl w:ilvl="4" w:tplc="04160019" w:tentative="1">
      <w:start w:val="1"/>
      <w:numFmt w:val="lowerLetter"/>
      <w:lvlText w:val="%5."/>
      <w:lvlJc w:val="left"/>
      <w:pPr>
        <w:ind w:left="3325" w:hanging="360"/>
      </w:pPr>
    </w:lvl>
    <w:lvl w:ilvl="5" w:tplc="0416001B" w:tentative="1">
      <w:start w:val="1"/>
      <w:numFmt w:val="lowerRoman"/>
      <w:lvlText w:val="%6."/>
      <w:lvlJc w:val="right"/>
      <w:pPr>
        <w:ind w:left="4045" w:hanging="180"/>
      </w:pPr>
    </w:lvl>
    <w:lvl w:ilvl="6" w:tplc="0416000F" w:tentative="1">
      <w:start w:val="1"/>
      <w:numFmt w:val="decimal"/>
      <w:lvlText w:val="%7."/>
      <w:lvlJc w:val="left"/>
      <w:pPr>
        <w:ind w:left="4765" w:hanging="360"/>
      </w:pPr>
    </w:lvl>
    <w:lvl w:ilvl="7" w:tplc="04160019" w:tentative="1">
      <w:start w:val="1"/>
      <w:numFmt w:val="lowerLetter"/>
      <w:lvlText w:val="%8."/>
      <w:lvlJc w:val="left"/>
      <w:pPr>
        <w:ind w:left="5485" w:hanging="360"/>
      </w:pPr>
    </w:lvl>
    <w:lvl w:ilvl="8" w:tplc="0416001B" w:tentative="1">
      <w:start w:val="1"/>
      <w:numFmt w:val="lowerRoman"/>
      <w:lvlText w:val="%9."/>
      <w:lvlJc w:val="right"/>
      <w:pPr>
        <w:ind w:left="6205" w:hanging="180"/>
      </w:pPr>
    </w:lvl>
  </w:abstractNum>
  <w:abstractNum w:abstractNumId="22" w15:restartNumberingAfterBreak="0">
    <w:nsid w:val="4D4354F8"/>
    <w:multiLevelType w:val="multilevel"/>
    <w:tmpl w:val="5D4CC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50EAD"/>
    <w:multiLevelType w:val="hybridMultilevel"/>
    <w:tmpl w:val="A5DA3CFC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2E2AB7"/>
    <w:multiLevelType w:val="singleLevel"/>
    <w:tmpl w:val="0416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32253C0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7974CE7"/>
    <w:multiLevelType w:val="hybridMultilevel"/>
    <w:tmpl w:val="2F6A3A54"/>
    <w:lvl w:ilvl="0" w:tplc="CBE8227A">
      <w:start w:val="10"/>
      <w:numFmt w:val="decimal"/>
      <w:lvlText w:val="%1."/>
      <w:lvlJc w:val="left"/>
      <w:pPr>
        <w:tabs>
          <w:tab w:val="num" w:pos="445"/>
        </w:tabs>
        <w:ind w:left="4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165"/>
        </w:tabs>
        <w:ind w:left="1165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85"/>
        </w:tabs>
        <w:ind w:left="188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605"/>
        </w:tabs>
        <w:ind w:left="260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25"/>
        </w:tabs>
        <w:ind w:left="332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45"/>
        </w:tabs>
        <w:ind w:left="404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65"/>
        </w:tabs>
        <w:ind w:left="476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85"/>
        </w:tabs>
        <w:ind w:left="548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205"/>
        </w:tabs>
        <w:ind w:left="6205" w:hanging="180"/>
      </w:pPr>
    </w:lvl>
  </w:abstractNum>
  <w:abstractNum w:abstractNumId="27" w15:restartNumberingAfterBreak="0">
    <w:nsid w:val="6CD151B4"/>
    <w:multiLevelType w:val="singleLevel"/>
    <w:tmpl w:val="7C8EEB6E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28" w15:restartNumberingAfterBreak="0">
    <w:nsid w:val="748325E2"/>
    <w:multiLevelType w:val="hybridMultilevel"/>
    <w:tmpl w:val="0682E7C4"/>
    <w:lvl w:ilvl="0" w:tplc="0416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0930369">
    <w:abstractNumId w:val="4"/>
  </w:num>
  <w:num w:numId="2" w16cid:durableId="1251962607">
    <w:abstractNumId w:val="7"/>
  </w:num>
  <w:num w:numId="3" w16cid:durableId="977420161">
    <w:abstractNumId w:val="27"/>
  </w:num>
  <w:num w:numId="4" w16cid:durableId="266236360">
    <w:abstractNumId w:val="3"/>
  </w:num>
  <w:num w:numId="5" w16cid:durableId="1669018978">
    <w:abstractNumId w:val="11"/>
  </w:num>
  <w:num w:numId="6" w16cid:durableId="114565747">
    <w:abstractNumId w:val="16"/>
  </w:num>
  <w:num w:numId="7" w16cid:durableId="2051349">
    <w:abstractNumId w:val="20"/>
  </w:num>
  <w:num w:numId="8" w16cid:durableId="2067797115">
    <w:abstractNumId w:val="24"/>
  </w:num>
  <w:num w:numId="9" w16cid:durableId="1951859265">
    <w:abstractNumId w:val="1"/>
  </w:num>
  <w:num w:numId="10" w16cid:durableId="2036230418">
    <w:abstractNumId w:val="17"/>
  </w:num>
  <w:num w:numId="11" w16cid:durableId="405569456">
    <w:abstractNumId w:val="2"/>
  </w:num>
  <w:num w:numId="12" w16cid:durableId="1312364987">
    <w:abstractNumId w:val="25"/>
  </w:num>
  <w:num w:numId="13" w16cid:durableId="1799060226">
    <w:abstractNumId w:val="23"/>
  </w:num>
  <w:num w:numId="14" w16cid:durableId="17395629">
    <w:abstractNumId w:val="8"/>
  </w:num>
  <w:num w:numId="15" w16cid:durableId="689986357">
    <w:abstractNumId w:val="13"/>
  </w:num>
  <w:num w:numId="16" w16cid:durableId="109787148">
    <w:abstractNumId w:val="22"/>
  </w:num>
  <w:num w:numId="17" w16cid:durableId="219555865">
    <w:abstractNumId w:val="12"/>
  </w:num>
  <w:num w:numId="18" w16cid:durableId="1357541465">
    <w:abstractNumId w:val="14"/>
  </w:num>
  <w:num w:numId="19" w16cid:durableId="115761740">
    <w:abstractNumId w:val="9"/>
  </w:num>
  <w:num w:numId="20" w16cid:durableId="123086190">
    <w:abstractNumId w:val="6"/>
  </w:num>
  <w:num w:numId="21" w16cid:durableId="1459569108">
    <w:abstractNumId w:val="0"/>
  </w:num>
  <w:num w:numId="22" w16cid:durableId="2104838045">
    <w:abstractNumId w:val="26"/>
  </w:num>
  <w:num w:numId="23" w16cid:durableId="1005278987">
    <w:abstractNumId w:val="21"/>
  </w:num>
  <w:num w:numId="24" w16cid:durableId="123813610">
    <w:abstractNumId w:val="28"/>
  </w:num>
  <w:num w:numId="25" w16cid:durableId="376467320">
    <w:abstractNumId w:val="18"/>
  </w:num>
  <w:num w:numId="26" w16cid:durableId="2081828832">
    <w:abstractNumId w:val="10"/>
  </w:num>
  <w:num w:numId="27" w16cid:durableId="900481355">
    <w:abstractNumId w:val="5"/>
  </w:num>
  <w:num w:numId="28" w16cid:durableId="1525483148">
    <w:abstractNumId w:val="15"/>
  </w:num>
  <w:num w:numId="29" w16cid:durableId="99544939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yMTMxMrewNDI2srBQ0lEKTi0uzszPAykwrAUAYFLx4iwAAAA="/>
  </w:docVars>
  <w:rsids>
    <w:rsidRoot w:val="00BD187E"/>
    <w:rsid w:val="000009B1"/>
    <w:rsid w:val="00003752"/>
    <w:rsid w:val="00010F40"/>
    <w:rsid w:val="000114F3"/>
    <w:rsid w:val="00014293"/>
    <w:rsid w:val="00016BDC"/>
    <w:rsid w:val="00023610"/>
    <w:rsid w:val="000416A4"/>
    <w:rsid w:val="000472C9"/>
    <w:rsid w:val="00047C9B"/>
    <w:rsid w:val="00063AA6"/>
    <w:rsid w:val="00071860"/>
    <w:rsid w:val="000719C5"/>
    <w:rsid w:val="00073E66"/>
    <w:rsid w:val="00080433"/>
    <w:rsid w:val="000812E0"/>
    <w:rsid w:val="0008254F"/>
    <w:rsid w:val="00084CA3"/>
    <w:rsid w:val="000857DA"/>
    <w:rsid w:val="000958F9"/>
    <w:rsid w:val="00096386"/>
    <w:rsid w:val="000A65EA"/>
    <w:rsid w:val="000E1CF4"/>
    <w:rsid w:val="000E4ADE"/>
    <w:rsid w:val="000E571A"/>
    <w:rsid w:val="000F3632"/>
    <w:rsid w:val="000F3901"/>
    <w:rsid w:val="000F4B36"/>
    <w:rsid w:val="00102D62"/>
    <w:rsid w:val="0011114A"/>
    <w:rsid w:val="0012162D"/>
    <w:rsid w:val="00126C84"/>
    <w:rsid w:val="00130427"/>
    <w:rsid w:val="0013443C"/>
    <w:rsid w:val="00135730"/>
    <w:rsid w:val="00145ACF"/>
    <w:rsid w:val="00145CA3"/>
    <w:rsid w:val="001460F2"/>
    <w:rsid w:val="00146E3D"/>
    <w:rsid w:val="00153394"/>
    <w:rsid w:val="00155E08"/>
    <w:rsid w:val="00155FDD"/>
    <w:rsid w:val="001575B9"/>
    <w:rsid w:val="0017324E"/>
    <w:rsid w:val="001863FF"/>
    <w:rsid w:val="001A39E1"/>
    <w:rsid w:val="001A7FAE"/>
    <w:rsid w:val="001B1C30"/>
    <w:rsid w:val="001B4E41"/>
    <w:rsid w:val="001B4F42"/>
    <w:rsid w:val="001C6516"/>
    <w:rsid w:val="001D3A55"/>
    <w:rsid w:val="001D50EE"/>
    <w:rsid w:val="001E33EF"/>
    <w:rsid w:val="001E5406"/>
    <w:rsid w:val="001F0031"/>
    <w:rsid w:val="00210ADD"/>
    <w:rsid w:val="002110AC"/>
    <w:rsid w:val="00215DBA"/>
    <w:rsid w:val="00220ED1"/>
    <w:rsid w:val="00237532"/>
    <w:rsid w:val="0024039B"/>
    <w:rsid w:val="0025223F"/>
    <w:rsid w:val="002535E8"/>
    <w:rsid w:val="0025528F"/>
    <w:rsid w:val="00263534"/>
    <w:rsid w:val="00266C4B"/>
    <w:rsid w:val="0027728C"/>
    <w:rsid w:val="0028190C"/>
    <w:rsid w:val="002878C4"/>
    <w:rsid w:val="00297C9F"/>
    <w:rsid w:val="002A6951"/>
    <w:rsid w:val="002B1B15"/>
    <w:rsid w:val="002B5EA5"/>
    <w:rsid w:val="002C6524"/>
    <w:rsid w:val="002F0B47"/>
    <w:rsid w:val="00300E31"/>
    <w:rsid w:val="003013BE"/>
    <w:rsid w:val="00301CEF"/>
    <w:rsid w:val="00304E47"/>
    <w:rsid w:val="00311CD2"/>
    <w:rsid w:val="00316CC0"/>
    <w:rsid w:val="0031768B"/>
    <w:rsid w:val="00321B40"/>
    <w:rsid w:val="003232C8"/>
    <w:rsid w:val="00332117"/>
    <w:rsid w:val="00336534"/>
    <w:rsid w:val="003402EB"/>
    <w:rsid w:val="00340591"/>
    <w:rsid w:val="00343405"/>
    <w:rsid w:val="00344A52"/>
    <w:rsid w:val="00353472"/>
    <w:rsid w:val="0035468A"/>
    <w:rsid w:val="00356814"/>
    <w:rsid w:val="00363778"/>
    <w:rsid w:val="003673FC"/>
    <w:rsid w:val="003747F8"/>
    <w:rsid w:val="00377F88"/>
    <w:rsid w:val="00380D34"/>
    <w:rsid w:val="003815A6"/>
    <w:rsid w:val="00391FC1"/>
    <w:rsid w:val="00397CFF"/>
    <w:rsid w:val="003A0525"/>
    <w:rsid w:val="003A30DE"/>
    <w:rsid w:val="003A49AC"/>
    <w:rsid w:val="003A6748"/>
    <w:rsid w:val="003A795B"/>
    <w:rsid w:val="003B1222"/>
    <w:rsid w:val="003C771E"/>
    <w:rsid w:val="003D54AA"/>
    <w:rsid w:val="003E1B30"/>
    <w:rsid w:val="003E26BF"/>
    <w:rsid w:val="003E397C"/>
    <w:rsid w:val="003F07B8"/>
    <w:rsid w:val="003F7802"/>
    <w:rsid w:val="004078FC"/>
    <w:rsid w:val="00413AC2"/>
    <w:rsid w:val="00426F65"/>
    <w:rsid w:val="00434CE1"/>
    <w:rsid w:val="0044100C"/>
    <w:rsid w:val="004414EA"/>
    <w:rsid w:val="00442250"/>
    <w:rsid w:val="004460E9"/>
    <w:rsid w:val="004478D1"/>
    <w:rsid w:val="004569EB"/>
    <w:rsid w:val="00461B86"/>
    <w:rsid w:val="0047512C"/>
    <w:rsid w:val="00476C38"/>
    <w:rsid w:val="004961CB"/>
    <w:rsid w:val="004A0CAC"/>
    <w:rsid w:val="004A14BB"/>
    <w:rsid w:val="004A6C85"/>
    <w:rsid w:val="004A7163"/>
    <w:rsid w:val="004C2382"/>
    <w:rsid w:val="004C374D"/>
    <w:rsid w:val="004C3973"/>
    <w:rsid w:val="004C5BE0"/>
    <w:rsid w:val="004C7FB1"/>
    <w:rsid w:val="004D2CAA"/>
    <w:rsid w:val="004D43FE"/>
    <w:rsid w:val="004F451B"/>
    <w:rsid w:val="004F5FA1"/>
    <w:rsid w:val="00506A90"/>
    <w:rsid w:val="00520963"/>
    <w:rsid w:val="00526100"/>
    <w:rsid w:val="00532EFE"/>
    <w:rsid w:val="00535A8B"/>
    <w:rsid w:val="00537189"/>
    <w:rsid w:val="0054524A"/>
    <w:rsid w:val="0055016A"/>
    <w:rsid w:val="00553E7F"/>
    <w:rsid w:val="0055485F"/>
    <w:rsid w:val="00560000"/>
    <w:rsid w:val="00566E2F"/>
    <w:rsid w:val="00570D67"/>
    <w:rsid w:val="00580152"/>
    <w:rsid w:val="00590FDB"/>
    <w:rsid w:val="005931E7"/>
    <w:rsid w:val="00594854"/>
    <w:rsid w:val="005A66EC"/>
    <w:rsid w:val="005B3A0F"/>
    <w:rsid w:val="005C048C"/>
    <w:rsid w:val="005C0603"/>
    <w:rsid w:val="005C531A"/>
    <w:rsid w:val="005D41DA"/>
    <w:rsid w:val="00601BA8"/>
    <w:rsid w:val="00601D82"/>
    <w:rsid w:val="006028E7"/>
    <w:rsid w:val="0060425D"/>
    <w:rsid w:val="00612E28"/>
    <w:rsid w:val="00626674"/>
    <w:rsid w:val="00634CF5"/>
    <w:rsid w:val="00655260"/>
    <w:rsid w:val="00661180"/>
    <w:rsid w:val="006649EA"/>
    <w:rsid w:val="00667D23"/>
    <w:rsid w:val="006762C0"/>
    <w:rsid w:val="00681BBA"/>
    <w:rsid w:val="00683C34"/>
    <w:rsid w:val="006A6879"/>
    <w:rsid w:val="006C1A0F"/>
    <w:rsid w:val="006C22F9"/>
    <w:rsid w:val="006C40EA"/>
    <w:rsid w:val="006C45D6"/>
    <w:rsid w:val="006D4D99"/>
    <w:rsid w:val="006E14D1"/>
    <w:rsid w:val="006E2CF9"/>
    <w:rsid w:val="006E5EB7"/>
    <w:rsid w:val="006E6D11"/>
    <w:rsid w:val="006F1DD8"/>
    <w:rsid w:val="0070365F"/>
    <w:rsid w:val="0070375A"/>
    <w:rsid w:val="007204FA"/>
    <w:rsid w:val="00723882"/>
    <w:rsid w:val="00736D2A"/>
    <w:rsid w:val="00736E07"/>
    <w:rsid w:val="0074468E"/>
    <w:rsid w:val="00745D3C"/>
    <w:rsid w:val="00753153"/>
    <w:rsid w:val="00762264"/>
    <w:rsid w:val="00765C36"/>
    <w:rsid w:val="00771BB4"/>
    <w:rsid w:val="00775C50"/>
    <w:rsid w:val="007821EA"/>
    <w:rsid w:val="00783A71"/>
    <w:rsid w:val="0078668C"/>
    <w:rsid w:val="007A2132"/>
    <w:rsid w:val="007A56C9"/>
    <w:rsid w:val="007B24A4"/>
    <w:rsid w:val="007B3DA0"/>
    <w:rsid w:val="007B6CCF"/>
    <w:rsid w:val="007C0188"/>
    <w:rsid w:val="007C04FE"/>
    <w:rsid w:val="007D147F"/>
    <w:rsid w:val="007D14E9"/>
    <w:rsid w:val="007D38FA"/>
    <w:rsid w:val="007D3AF0"/>
    <w:rsid w:val="007E2E6E"/>
    <w:rsid w:val="007E3329"/>
    <w:rsid w:val="007E4144"/>
    <w:rsid w:val="007F7255"/>
    <w:rsid w:val="0080160A"/>
    <w:rsid w:val="008128C2"/>
    <w:rsid w:val="00815DF2"/>
    <w:rsid w:val="00817B31"/>
    <w:rsid w:val="0082648C"/>
    <w:rsid w:val="00835A45"/>
    <w:rsid w:val="00836908"/>
    <w:rsid w:val="00836F84"/>
    <w:rsid w:val="0084336C"/>
    <w:rsid w:val="008473CC"/>
    <w:rsid w:val="00854702"/>
    <w:rsid w:val="00860873"/>
    <w:rsid w:val="00862071"/>
    <w:rsid w:val="00865D22"/>
    <w:rsid w:val="00871DA0"/>
    <w:rsid w:val="00873B34"/>
    <w:rsid w:val="008749DE"/>
    <w:rsid w:val="00885BF7"/>
    <w:rsid w:val="00886BCA"/>
    <w:rsid w:val="008873D6"/>
    <w:rsid w:val="00893AB6"/>
    <w:rsid w:val="00893B4D"/>
    <w:rsid w:val="0089711E"/>
    <w:rsid w:val="008A03D5"/>
    <w:rsid w:val="008A06B4"/>
    <w:rsid w:val="008A4E9C"/>
    <w:rsid w:val="008B0E86"/>
    <w:rsid w:val="008B3238"/>
    <w:rsid w:val="008B4835"/>
    <w:rsid w:val="008B4A23"/>
    <w:rsid w:val="008B6418"/>
    <w:rsid w:val="008C287B"/>
    <w:rsid w:val="008C3E8D"/>
    <w:rsid w:val="008C4DFE"/>
    <w:rsid w:val="008C666D"/>
    <w:rsid w:val="008C67D8"/>
    <w:rsid w:val="008C70E4"/>
    <w:rsid w:val="00902D61"/>
    <w:rsid w:val="0091105E"/>
    <w:rsid w:val="00914182"/>
    <w:rsid w:val="00916A32"/>
    <w:rsid w:val="00921248"/>
    <w:rsid w:val="009248C0"/>
    <w:rsid w:val="00924EB9"/>
    <w:rsid w:val="009252AF"/>
    <w:rsid w:val="00927B41"/>
    <w:rsid w:val="009323FA"/>
    <w:rsid w:val="00933B5A"/>
    <w:rsid w:val="00934D11"/>
    <w:rsid w:val="00937C0B"/>
    <w:rsid w:val="009472FA"/>
    <w:rsid w:val="00947D0F"/>
    <w:rsid w:val="00955682"/>
    <w:rsid w:val="009557CD"/>
    <w:rsid w:val="0095593D"/>
    <w:rsid w:val="00956174"/>
    <w:rsid w:val="00962AE7"/>
    <w:rsid w:val="00970826"/>
    <w:rsid w:val="00995424"/>
    <w:rsid w:val="009A3FA7"/>
    <w:rsid w:val="009A3FD1"/>
    <w:rsid w:val="009B0F09"/>
    <w:rsid w:val="009C31CE"/>
    <w:rsid w:val="009D277B"/>
    <w:rsid w:val="009D71EC"/>
    <w:rsid w:val="009D7C56"/>
    <w:rsid w:val="009E05EF"/>
    <w:rsid w:val="009E3438"/>
    <w:rsid w:val="009F0375"/>
    <w:rsid w:val="009F4CEC"/>
    <w:rsid w:val="00A07A35"/>
    <w:rsid w:val="00A100A8"/>
    <w:rsid w:val="00A10C76"/>
    <w:rsid w:val="00A13B3D"/>
    <w:rsid w:val="00A20E96"/>
    <w:rsid w:val="00A24173"/>
    <w:rsid w:val="00A27AE5"/>
    <w:rsid w:val="00A308C4"/>
    <w:rsid w:val="00A31AD8"/>
    <w:rsid w:val="00A33A47"/>
    <w:rsid w:val="00A458CA"/>
    <w:rsid w:val="00A51846"/>
    <w:rsid w:val="00A543AD"/>
    <w:rsid w:val="00A54F69"/>
    <w:rsid w:val="00A6026E"/>
    <w:rsid w:val="00A646CA"/>
    <w:rsid w:val="00A666A8"/>
    <w:rsid w:val="00A70A7D"/>
    <w:rsid w:val="00A71989"/>
    <w:rsid w:val="00A71C90"/>
    <w:rsid w:val="00A827CD"/>
    <w:rsid w:val="00A94188"/>
    <w:rsid w:val="00A947D3"/>
    <w:rsid w:val="00A97DA1"/>
    <w:rsid w:val="00AC55FD"/>
    <w:rsid w:val="00AD1517"/>
    <w:rsid w:val="00AE6705"/>
    <w:rsid w:val="00AF1B30"/>
    <w:rsid w:val="00AF27F7"/>
    <w:rsid w:val="00B016AE"/>
    <w:rsid w:val="00B13039"/>
    <w:rsid w:val="00B26AD1"/>
    <w:rsid w:val="00B31877"/>
    <w:rsid w:val="00B43954"/>
    <w:rsid w:val="00B4649C"/>
    <w:rsid w:val="00B57E16"/>
    <w:rsid w:val="00B61459"/>
    <w:rsid w:val="00B628B7"/>
    <w:rsid w:val="00B752DE"/>
    <w:rsid w:val="00B75505"/>
    <w:rsid w:val="00B75A1E"/>
    <w:rsid w:val="00B75A83"/>
    <w:rsid w:val="00B77F4F"/>
    <w:rsid w:val="00B803A7"/>
    <w:rsid w:val="00B80EF6"/>
    <w:rsid w:val="00B86DC2"/>
    <w:rsid w:val="00BA38A9"/>
    <w:rsid w:val="00BA5EBE"/>
    <w:rsid w:val="00BB0481"/>
    <w:rsid w:val="00BB6AEE"/>
    <w:rsid w:val="00BC1A80"/>
    <w:rsid w:val="00BC4725"/>
    <w:rsid w:val="00BD187E"/>
    <w:rsid w:val="00BD2785"/>
    <w:rsid w:val="00BD7123"/>
    <w:rsid w:val="00BD74D9"/>
    <w:rsid w:val="00BE2477"/>
    <w:rsid w:val="00BE65B3"/>
    <w:rsid w:val="00BE67BB"/>
    <w:rsid w:val="00BF2B00"/>
    <w:rsid w:val="00C003AE"/>
    <w:rsid w:val="00C02D2F"/>
    <w:rsid w:val="00C03A13"/>
    <w:rsid w:val="00C10297"/>
    <w:rsid w:val="00C1110D"/>
    <w:rsid w:val="00C1322B"/>
    <w:rsid w:val="00C1423F"/>
    <w:rsid w:val="00C16454"/>
    <w:rsid w:val="00C244AF"/>
    <w:rsid w:val="00C30BB0"/>
    <w:rsid w:val="00C40506"/>
    <w:rsid w:val="00C52416"/>
    <w:rsid w:val="00C66871"/>
    <w:rsid w:val="00C71799"/>
    <w:rsid w:val="00C81737"/>
    <w:rsid w:val="00CA0173"/>
    <w:rsid w:val="00CA16B5"/>
    <w:rsid w:val="00CA3491"/>
    <w:rsid w:val="00CA578F"/>
    <w:rsid w:val="00CA790E"/>
    <w:rsid w:val="00CB520B"/>
    <w:rsid w:val="00CC0E64"/>
    <w:rsid w:val="00CC1F69"/>
    <w:rsid w:val="00CC3DC0"/>
    <w:rsid w:val="00CC49AE"/>
    <w:rsid w:val="00CC52D4"/>
    <w:rsid w:val="00CD7147"/>
    <w:rsid w:val="00CD7E19"/>
    <w:rsid w:val="00CE2FF4"/>
    <w:rsid w:val="00CE532D"/>
    <w:rsid w:val="00CE676E"/>
    <w:rsid w:val="00D117E4"/>
    <w:rsid w:val="00D15181"/>
    <w:rsid w:val="00D2165C"/>
    <w:rsid w:val="00D32B76"/>
    <w:rsid w:val="00D367A7"/>
    <w:rsid w:val="00D4196D"/>
    <w:rsid w:val="00D44F8A"/>
    <w:rsid w:val="00D57582"/>
    <w:rsid w:val="00D624F2"/>
    <w:rsid w:val="00D62814"/>
    <w:rsid w:val="00D71842"/>
    <w:rsid w:val="00D777B6"/>
    <w:rsid w:val="00D813A4"/>
    <w:rsid w:val="00D87FB3"/>
    <w:rsid w:val="00D9070F"/>
    <w:rsid w:val="00D970B3"/>
    <w:rsid w:val="00DA0557"/>
    <w:rsid w:val="00DA1B74"/>
    <w:rsid w:val="00DA47F9"/>
    <w:rsid w:val="00DA5991"/>
    <w:rsid w:val="00DB30D2"/>
    <w:rsid w:val="00DB3723"/>
    <w:rsid w:val="00DB5DE3"/>
    <w:rsid w:val="00DC057B"/>
    <w:rsid w:val="00DC2FC9"/>
    <w:rsid w:val="00DC370B"/>
    <w:rsid w:val="00DD1B63"/>
    <w:rsid w:val="00DE1B40"/>
    <w:rsid w:val="00DF0ADC"/>
    <w:rsid w:val="00DF4730"/>
    <w:rsid w:val="00E043FD"/>
    <w:rsid w:val="00E04823"/>
    <w:rsid w:val="00E05553"/>
    <w:rsid w:val="00E07BB8"/>
    <w:rsid w:val="00E1062F"/>
    <w:rsid w:val="00E126C7"/>
    <w:rsid w:val="00E128C3"/>
    <w:rsid w:val="00E216C8"/>
    <w:rsid w:val="00E2462F"/>
    <w:rsid w:val="00E35A46"/>
    <w:rsid w:val="00E70ABD"/>
    <w:rsid w:val="00E70B7A"/>
    <w:rsid w:val="00E75EE2"/>
    <w:rsid w:val="00E86E56"/>
    <w:rsid w:val="00EA11A5"/>
    <w:rsid w:val="00EB06B7"/>
    <w:rsid w:val="00EB5CEC"/>
    <w:rsid w:val="00EC210C"/>
    <w:rsid w:val="00ED3D6E"/>
    <w:rsid w:val="00ED5D5D"/>
    <w:rsid w:val="00EE583F"/>
    <w:rsid w:val="00EE77F6"/>
    <w:rsid w:val="00EF26AF"/>
    <w:rsid w:val="00F102FF"/>
    <w:rsid w:val="00F117B7"/>
    <w:rsid w:val="00F13F69"/>
    <w:rsid w:val="00F17628"/>
    <w:rsid w:val="00F35BF6"/>
    <w:rsid w:val="00F36521"/>
    <w:rsid w:val="00F4737D"/>
    <w:rsid w:val="00F50774"/>
    <w:rsid w:val="00F534A9"/>
    <w:rsid w:val="00F6651D"/>
    <w:rsid w:val="00F67965"/>
    <w:rsid w:val="00F7131C"/>
    <w:rsid w:val="00F774EB"/>
    <w:rsid w:val="00F94463"/>
    <w:rsid w:val="00FA2DB4"/>
    <w:rsid w:val="00FA7A26"/>
    <w:rsid w:val="00FB0809"/>
    <w:rsid w:val="00FB3D6D"/>
    <w:rsid w:val="00FB5A98"/>
    <w:rsid w:val="00FB7AFC"/>
    <w:rsid w:val="00FC0BCE"/>
    <w:rsid w:val="00FC10F2"/>
    <w:rsid w:val="00FC315B"/>
    <w:rsid w:val="00FC7F8D"/>
    <w:rsid w:val="00FD2D1D"/>
    <w:rsid w:val="00FE166E"/>
    <w:rsid w:val="00FF4753"/>
    <w:rsid w:val="00FF5088"/>
    <w:rsid w:val="00FF6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  <w14:docId w14:val="2FD13B0A"/>
  <w15:docId w15:val="{6EDAE171-D6E8-4C75-BCF9-237A6E406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30D2"/>
    <w:rPr>
      <w:lang w:eastAsia="en-US"/>
    </w:rPr>
  </w:style>
  <w:style w:type="paragraph" w:styleId="Ttulo1">
    <w:name w:val="heading 1"/>
    <w:basedOn w:val="Normal"/>
    <w:next w:val="Normal"/>
    <w:link w:val="Ttulo1Char"/>
    <w:qFormat/>
    <w:rsid w:val="00DB30D2"/>
    <w:pPr>
      <w:keepNext/>
      <w:jc w:val="both"/>
      <w:outlineLvl w:val="0"/>
    </w:pPr>
    <w:rPr>
      <w:b/>
      <w:i/>
      <w:sz w:val="24"/>
    </w:rPr>
  </w:style>
  <w:style w:type="paragraph" w:styleId="Ttulo2">
    <w:name w:val="heading 2"/>
    <w:basedOn w:val="Normal"/>
    <w:next w:val="Normal"/>
    <w:qFormat/>
    <w:rsid w:val="00DB30D2"/>
    <w:pPr>
      <w:keepNext/>
      <w:jc w:val="center"/>
      <w:outlineLvl w:val="1"/>
    </w:pPr>
    <w:rPr>
      <w:b/>
      <w:sz w:val="24"/>
    </w:rPr>
  </w:style>
  <w:style w:type="paragraph" w:styleId="Ttulo3">
    <w:name w:val="heading 3"/>
    <w:basedOn w:val="Normal"/>
    <w:next w:val="Normal"/>
    <w:qFormat/>
    <w:rsid w:val="00DB30D2"/>
    <w:pPr>
      <w:keepNext/>
      <w:spacing w:line="360" w:lineRule="auto"/>
      <w:jc w:val="both"/>
      <w:outlineLvl w:val="2"/>
    </w:pPr>
    <w:rPr>
      <w:b/>
      <w:sz w:val="32"/>
      <w:lang w:eastAsia="pt-BR"/>
    </w:rPr>
  </w:style>
  <w:style w:type="paragraph" w:styleId="Ttulo4">
    <w:name w:val="heading 4"/>
    <w:basedOn w:val="Normal"/>
    <w:next w:val="Normal"/>
    <w:link w:val="Ttulo4Char"/>
    <w:qFormat/>
    <w:rsid w:val="00DB30D2"/>
    <w:pPr>
      <w:keepNext/>
      <w:jc w:val="center"/>
      <w:outlineLvl w:val="3"/>
    </w:pPr>
    <w:rPr>
      <w:sz w:val="24"/>
    </w:rPr>
  </w:style>
  <w:style w:type="paragraph" w:styleId="Ttulo5">
    <w:name w:val="heading 5"/>
    <w:basedOn w:val="Normal"/>
    <w:next w:val="Normal"/>
    <w:qFormat/>
    <w:rsid w:val="00DB30D2"/>
    <w:pPr>
      <w:keepNext/>
      <w:jc w:val="both"/>
      <w:outlineLvl w:val="4"/>
    </w:pPr>
    <w:rPr>
      <w:sz w:val="24"/>
    </w:rPr>
  </w:style>
  <w:style w:type="paragraph" w:styleId="Ttulo6">
    <w:name w:val="heading 6"/>
    <w:basedOn w:val="Normal"/>
    <w:next w:val="Normal"/>
    <w:qFormat/>
    <w:rsid w:val="00DB30D2"/>
    <w:pPr>
      <w:keepNext/>
      <w:spacing w:line="288" w:lineRule="auto"/>
      <w:jc w:val="center"/>
      <w:outlineLvl w:val="5"/>
    </w:pPr>
    <w:rPr>
      <w:b/>
      <w:bCs/>
      <w:i/>
      <w:iCs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rsid w:val="00DB30D2"/>
    <w:pPr>
      <w:jc w:val="center"/>
    </w:pPr>
    <w:rPr>
      <w:b/>
      <w:sz w:val="32"/>
    </w:rPr>
  </w:style>
  <w:style w:type="paragraph" w:styleId="Recuodecorpodetexto3">
    <w:name w:val="Body Text Indent 3"/>
    <w:basedOn w:val="Normal"/>
    <w:rsid w:val="00DB30D2"/>
    <w:pPr>
      <w:ind w:firstLine="1418"/>
      <w:jc w:val="both"/>
    </w:pPr>
    <w:rPr>
      <w:sz w:val="24"/>
    </w:rPr>
  </w:style>
  <w:style w:type="paragraph" w:styleId="Corpodetexto">
    <w:name w:val="Body Text"/>
    <w:basedOn w:val="Normal"/>
    <w:rsid w:val="00DB30D2"/>
    <w:pPr>
      <w:jc w:val="both"/>
    </w:pPr>
  </w:style>
  <w:style w:type="paragraph" w:styleId="Recuodecorpodetexto">
    <w:name w:val="Body Text Indent"/>
    <w:basedOn w:val="Normal"/>
    <w:link w:val="RecuodecorpodetextoChar"/>
    <w:rsid w:val="00DB30D2"/>
    <w:pPr>
      <w:ind w:left="709" w:hanging="1"/>
      <w:jc w:val="both"/>
    </w:pPr>
    <w:rPr>
      <w:sz w:val="24"/>
    </w:rPr>
  </w:style>
  <w:style w:type="paragraph" w:styleId="Cabealho">
    <w:name w:val="header"/>
    <w:basedOn w:val="Normal"/>
    <w:link w:val="CabealhoChar"/>
    <w:uiPriority w:val="99"/>
    <w:rsid w:val="00DB30D2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DB30D2"/>
    <w:pPr>
      <w:tabs>
        <w:tab w:val="center" w:pos="4419"/>
        <w:tab w:val="right" w:pos="8838"/>
      </w:tabs>
    </w:pPr>
  </w:style>
  <w:style w:type="paragraph" w:styleId="Recuodecorpodetexto2">
    <w:name w:val="Body Text Indent 2"/>
    <w:basedOn w:val="Normal"/>
    <w:rsid w:val="00DB30D2"/>
    <w:pPr>
      <w:ind w:left="1843" w:hanging="1135"/>
      <w:jc w:val="both"/>
    </w:pPr>
    <w:rPr>
      <w:sz w:val="24"/>
      <w:lang w:eastAsia="pt-BR"/>
    </w:rPr>
  </w:style>
  <w:style w:type="character" w:styleId="Nmerodepgina">
    <w:name w:val="page number"/>
    <w:basedOn w:val="Fontepargpadro"/>
    <w:rsid w:val="00DB30D2"/>
  </w:style>
  <w:style w:type="paragraph" w:styleId="Corpodetexto2">
    <w:name w:val="Body Text 2"/>
    <w:basedOn w:val="Normal"/>
    <w:rsid w:val="00DB30D2"/>
    <w:rPr>
      <w:b/>
      <w:bCs/>
      <w:sz w:val="28"/>
    </w:rPr>
  </w:style>
  <w:style w:type="table" w:styleId="Tabelacomgrade">
    <w:name w:val="Table Grid"/>
    <w:basedOn w:val="Tabelanormal"/>
    <w:uiPriority w:val="59"/>
    <w:rsid w:val="003405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93B4D"/>
    <w:rPr>
      <w:color w:val="0000FF"/>
      <w:u w:val="single"/>
    </w:rPr>
  </w:style>
  <w:style w:type="character" w:customStyle="1" w:styleId="im">
    <w:name w:val="im"/>
    <w:basedOn w:val="Fontepargpadro"/>
    <w:rsid w:val="003673FC"/>
  </w:style>
  <w:style w:type="paragraph" w:styleId="Textodebalo">
    <w:name w:val="Balloon Text"/>
    <w:basedOn w:val="Normal"/>
    <w:semiHidden/>
    <w:rsid w:val="008A4E9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30BB0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  <w:lang w:eastAsia="pt-BR"/>
    </w:rPr>
  </w:style>
  <w:style w:type="paragraph" w:customStyle="1" w:styleId="Default">
    <w:name w:val="Default"/>
    <w:rsid w:val="00937C0B"/>
    <w:pPr>
      <w:autoSpaceDE w:val="0"/>
      <w:autoSpaceDN w:val="0"/>
      <w:adjustRightInd w:val="0"/>
    </w:pPr>
    <w:rPr>
      <w:rFonts w:ascii="Verdana" w:eastAsia="Calibri" w:hAnsi="Verdana" w:cs="Verdana"/>
      <w:color w:val="000000"/>
      <w:sz w:val="24"/>
      <w:szCs w:val="24"/>
      <w:lang w:eastAsia="en-US"/>
    </w:rPr>
  </w:style>
  <w:style w:type="character" w:customStyle="1" w:styleId="RodapChar">
    <w:name w:val="Rodapé Char"/>
    <w:link w:val="Rodap"/>
    <w:uiPriority w:val="99"/>
    <w:rsid w:val="00C16454"/>
    <w:rPr>
      <w:lang w:eastAsia="en-US"/>
    </w:rPr>
  </w:style>
  <w:style w:type="character" w:customStyle="1" w:styleId="CabealhoChar">
    <w:name w:val="Cabeçalho Char"/>
    <w:link w:val="Cabealho"/>
    <w:uiPriority w:val="99"/>
    <w:rsid w:val="00C16454"/>
    <w:rPr>
      <w:lang w:eastAsia="en-US"/>
    </w:rPr>
  </w:style>
  <w:style w:type="character" w:customStyle="1" w:styleId="Ttulo1Char">
    <w:name w:val="Título 1 Char"/>
    <w:basedOn w:val="Fontepargpadro"/>
    <w:link w:val="Ttulo1"/>
    <w:rsid w:val="00661180"/>
    <w:rPr>
      <w:b/>
      <w:i/>
      <w:sz w:val="24"/>
      <w:lang w:eastAsia="en-US"/>
    </w:rPr>
  </w:style>
  <w:style w:type="character" w:customStyle="1" w:styleId="Ttulo4Char">
    <w:name w:val="Título 4 Char"/>
    <w:basedOn w:val="Fontepargpadro"/>
    <w:link w:val="Ttulo4"/>
    <w:rsid w:val="00661180"/>
    <w:rPr>
      <w:sz w:val="24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rsid w:val="00661180"/>
    <w:rPr>
      <w:sz w:val="24"/>
      <w:lang w:eastAsia="en-US"/>
    </w:rPr>
  </w:style>
  <w:style w:type="paragraph" w:styleId="PargrafodaLista">
    <w:name w:val="List Paragraph"/>
    <w:basedOn w:val="Normal"/>
    <w:uiPriority w:val="34"/>
    <w:qFormat/>
    <w:rsid w:val="004D2CAA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817B31"/>
    <w:rPr>
      <w:b/>
      <w:bCs/>
    </w:rPr>
  </w:style>
  <w:style w:type="character" w:styleId="MenoPendente">
    <w:name w:val="Unresolved Mention"/>
    <w:basedOn w:val="Fontepargpadro"/>
    <w:uiPriority w:val="99"/>
    <w:semiHidden/>
    <w:unhideWhenUsed/>
    <w:rsid w:val="00A20E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9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6727">
          <w:marLeft w:val="0"/>
          <w:marRight w:val="0"/>
          <w:marTop w:val="0"/>
          <w:marBottom w:val="0"/>
          <w:divBdr>
            <w:top w:val="single" w:sz="6" w:space="0" w:color="00598D"/>
            <w:left w:val="single" w:sz="6" w:space="0" w:color="00598D"/>
            <w:bottom w:val="single" w:sz="6" w:space="0" w:color="00598D"/>
            <w:right w:val="single" w:sz="6" w:space="0" w:color="00598D"/>
          </w:divBdr>
          <w:divsChild>
            <w:div w:id="10517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0427">
              <w:marLeft w:val="0"/>
              <w:marRight w:val="0"/>
              <w:marTop w:val="0"/>
              <w:marBottom w:val="0"/>
              <w:divBdr>
                <w:top w:val="none" w:sz="0" w:space="3" w:color="auto"/>
                <w:left w:val="none" w:sz="0" w:space="3" w:color="auto"/>
                <w:bottom w:val="single" w:sz="6" w:space="3" w:color="CCCCCC"/>
                <w:right w:val="none" w:sz="0" w:space="3" w:color="auto"/>
              </w:divBdr>
            </w:div>
            <w:div w:id="104027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907696">
          <w:marLeft w:val="0"/>
          <w:marRight w:val="0"/>
          <w:marTop w:val="0"/>
          <w:marBottom w:val="0"/>
          <w:divBdr>
            <w:top w:val="single" w:sz="6" w:space="0" w:color="00598D"/>
            <w:left w:val="single" w:sz="6" w:space="0" w:color="00598D"/>
            <w:bottom w:val="single" w:sz="6" w:space="0" w:color="00598D"/>
            <w:right w:val="single" w:sz="6" w:space="0" w:color="00598D"/>
          </w:divBdr>
          <w:divsChild>
            <w:div w:id="19451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625">
              <w:marLeft w:val="0"/>
              <w:marRight w:val="0"/>
              <w:marTop w:val="0"/>
              <w:marBottom w:val="0"/>
              <w:divBdr>
                <w:top w:val="none" w:sz="0" w:space="3" w:color="auto"/>
                <w:left w:val="none" w:sz="0" w:space="3" w:color="auto"/>
                <w:bottom w:val="single" w:sz="6" w:space="3" w:color="CCCCCC"/>
                <w:right w:val="none" w:sz="0" w:space="3" w:color="auto"/>
              </w:divBdr>
            </w:div>
            <w:div w:id="204832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89222">
          <w:marLeft w:val="0"/>
          <w:marRight w:val="0"/>
          <w:marTop w:val="0"/>
          <w:marBottom w:val="0"/>
          <w:divBdr>
            <w:top w:val="single" w:sz="6" w:space="0" w:color="00598D"/>
            <w:left w:val="single" w:sz="6" w:space="0" w:color="00598D"/>
            <w:bottom w:val="single" w:sz="6" w:space="0" w:color="00598D"/>
            <w:right w:val="single" w:sz="6" w:space="0" w:color="00598D"/>
          </w:divBdr>
          <w:divsChild>
            <w:div w:id="10719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19199">
              <w:marLeft w:val="0"/>
              <w:marRight w:val="0"/>
              <w:marTop w:val="0"/>
              <w:marBottom w:val="0"/>
              <w:divBdr>
                <w:top w:val="none" w:sz="0" w:space="3" w:color="auto"/>
                <w:left w:val="none" w:sz="0" w:space="3" w:color="auto"/>
                <w:bottom w:val="single" w:sz="6" w:space="3" w:color="CCCCCC"/>
                <w:right w:val="none" w:sz="0" w:space="3" w:color="auto"/>
              </w:divBdr>
            </w:div>
            <w:div w:id="114060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1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8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24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0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0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ec-ppg@uem.b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2</Pages>
  <Words>429</Words>
  <Characters>2263</Characters>
  <Application>Microsoft Office Word</Application>
  <DocSecurity>0</DocSecurity>
  <Lines>80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ENTRO DE TECNOLOGIA - CTC</vt:lpstr>
    </vt:vector>
  </TitlesOfParts>
  <Company>uem</Company>
  <LinksUpToDate>false</LinksUpToDate>
  <CharactersWithSpaces>2661</CharactersWithSpaces>
  <SharedDoc>false</SharedDoc>
  <HLinks>
    <vt:vector size="18" baseType="variant">
      <vt:variant>
        <vt:i4>2031737</vt:i4>
      </vt:variant>
      <vt:variant>
        <vt:i4>3</vt:i4>
      </vt:variant>
      <vt:variant>
        <vt:i4>0</vt:i4>
      </vt:variant>
      <vt:variant>
        <vt:i4>5</vt:i4>
      </vt:variant>
      <vt:variant>
        <vt:lpwstr>mailto:sec-ppg@uem.br</vt:lpwstr>
      </vt:variant>
      <vt:variant>
        <vt:lpwstr/>
      </vt:variant>
      <vt:variant>
        <vt:i4>2031737</vt:i4>
      </vt:variant>
      <vt:variant>
        <vt:i4>0</vt:i4>
      </vt:variant>
      <vt:variant>
        <vt:i4>0</vt:i4>
      </vt:variant>
      <vt:variant>
        <vt:i4>5</vt:i4>
      </vt:variant>
      <vt:variant>
        <vt:lpwstr>mailto:sec-ppg@uem.br</vt:lpwstr>
      </vt:variant>
      <vt:variant>
        <vt:lpwstr/>
      </vt:variant>
      <vt:variant>
        <vt:i4>2031737</vt:i4>
      </vt:variant>
      <vt:variant>
        <vt:i4>8</vt:i4>
      </vt:variant>
      <vt:variant>
        <vt:i4>0</vt:i4>
      </vt:variant>
      <vt:variant>
        <vt:i4>5</vt:i4>
      </vt:variant>
      <vt:variant>
        <vt:lpwstr>mailto:sec-ppg@uem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O DE TECNOLOGIA - CTC</dc:title>
  <dc:creator>din</dc:creator>
  <cp:lastModifiedBy>Carlos</cp:lastModifiedBy>
  <cp:revision>25</cp:revision>
  <cp:lastPrinted>2023-04-20T14:21:00Z</cp:lastPrinted>
  <dcterms:created xsi:type="dcterms:W3CDTF">2025-04-03T17:26:00Z</dcterms:created>
  <dcterms:modified xsi:type="dcterms:W3CDTF">2025-04-04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0986cbb8e9be1a471fe5ed2b9009243116beb98c9ed7740da836639beb9d89</vt:lpwstr>
  </property>
</Properties>
</file>